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A451E4" w14:textId="664ABAA4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05EB">
        <w:rPr>
          <w:rFonts w:ascii="Arial" w:hAnsi="Arial" w:cs="Arial"/>
          <w:b/>
          <w:caps/>
          <w:color w:val="auto"/>
          <w:sz w:val="28"/>
          <w:szCs w:val="22"/>
        </w:rPr>
        <w:t>ocenění</w:t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 xml:space="preserve"> 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3682C3A9" w:rsidR="00BF079A" w:rsidRPr="00081DCF" w:rsidRDefault="00261C2B" w:rsidP="005B4A71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172032" w:rsidRPr="00081DCF">
        <w:rPr>
          <w:rFonts w:ascii="Arial" w:hAnsi="Arial" w:cs="Arial"/>
        </w:rPr>
        <w:t>.</w:t>
      </w:r>
      <w:r w:rsidR="0026347F">
        <w:rPr>
          <w:rFonts w:ascii="Arial" w:hAnsi="Arial" w:cs="Arial"/>
        </w:rPr>
        <w:t>4</w:t>
      </w:r>
      <w:r w:rsidR="00172032" w:rsidRPr="00081DCF">
        <w:rPr>
          <w:rFonts w:ascii="Arial" w:hAnsi="Arial" w:cs="Arial"/>
        </w:rPr>
        <w:t xml:space="preserve"> </w:t>
      </w:r>
      <w:r w:rsidR="005B4A71" w:rsidRPr="00081DCF">
        <w:rPr>
          <w:rFonts w:ascii="Arial" w:hAnsi="Arial" w:cs="Arial"/>
        </w:rPr>
        <w:t xml:space="preserve">dotazník </w:t>
      </w:r>
      <w:r w:rsidR="00180AF8">
        <w:rPr>
          <w:rFonts w:ascii="Arial" w:hAnsi="Arial" w:cs="Arial"/>
        </w:rPr>
        <w:t>ostatní veřejnoprávní subjekty</w:t>
      </w:r>
    </w:p>
    <w:p w14:paraId="02CA3605" w14:textId="3C2D4E7C" w:rsidR="005B4A71" w:rsidRDefault="00BF079A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V případě, že na území Zlínského kraje má vaše </w:t>
      </w:r>
      <w:r w:rsidR="006B0ADF">
        <w:rPr>
          <w:rFonts w:ascii="Arial" w:hAnsi="Arial" w:cs="Arial"/>
        </w:rPr>
        <w:t>společnost</w:t>
      </w:r>
      <w:r w:rsidRPr="00081DCF">
        <w:rPr>
          <w:rFonts w:ascii="Arial" w:hAnsi="Arial" w:cs="Arial"/>
        </w:rPr>
        <w:t xml:space="preserve"> více poboček a situace v nich je rozdílná, kladná vyjádření zaznamenávejte, pokud se uváděná skutečnost týká 80 % daných poboček.</w:t>
      </w:r>
    </w:p>
    <w:p w14:paraId="606CB243" w14:textId="2F884E63" w:rsidR="00C87F1B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 dotazníku z</w:t>
      </w:r>
      <w:r w:rsidRPr="00081DCF">
        <w:rPr>
          <w:rFonts w:ascii="Arial" w:hAnsi="Arial" w:cs="Arial"/>
          <w:b/>
        </w:rPr>
        <w:t xml:space="preserve">aškrtněte výroky, které odpovídají situaci ve Vaší </w:t>
      </w:r>
      <w:r w:rsidR="00A12D46">
        <w:rPr>
          <w:rFonts w:ascii="Arial" w:hAnsi="Arial" w:cs="Arial"/>
          <w:b/>
        </w:rPr>
        <w:t>společnosti</w:t>
      </w:r>
      <w:r w:rsidRPr="00081DCF">
        <w:rPr>
          <w:rFonts w:ascii="Arial" w:hAnsi="Arial" w:cs="Arial"/>
          <w:b/>
        </w:rPr>
        <w:t xml:space="preserve"> během posledních 12 měsíců.</w:t>
      </w:r>
      <w:r>
        <w:rPr>
          <w:rFonts w:ascii="Arial" w:hAnsi="Arial" w:cs="Arial"/>
          <w:b/>
        </w:rPr>
        <w:t xml:space="preserve"> </w:t>
      </w:r>
    </w:p>
    <w:p w14:paraId="57951295" w14:textId="616F6D3A" w:rsidR="00C87F1B" w:rsidRPr="00081DCF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yžaduje-li otázka komentář, věnujte, prosím, pozornost jeho vyplnění. Uvádějte vždy konkrétní příklady, co ve Vaší </w:t>
      </w:r>
      <w:r w:rsidR="00A12D46">
        <w:rPr>
          <w:rFonts w:ascii="Arial" w:hAnsi="Arial" w:cs="Arial"/>
          <w:b/>
        </w:rPr>
        <w:t>společnosti</w:t>
      </w:r>
      <w:r>
        <w:rPr>
          <w:rFonts w:ascii="Arial" w:hAnsi="Arial" w:cs="Arial"/>
          <w:b/>
        </w:rPr>
        <w:t xml:space="preserve"> děláte a jakým způsobem, pokud možno stručně, ale výstižně.</w:t>
      </w:r>
    </w:p>
    <w:p w14:paraId="7FFAE7A1" w14:textId="77777777" w:rsidR="00C87F1B" w:rsidRPr="00081DCF" w:rsidRDefault="00C87F1B" w:rsidP="005B4A71">
      <w:pPr>
        <w:jc w:val="center"/>
        <w:rPr>
          <w:rFonts w:ascii="Arial" w:hAnsi="Arial" w:cs="Arial"/>
        </w:rPr>
      </w:pP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C87F1B" w:rsidRDefault="00C12CFA" w:rsidP="00957FC6">
      <w:pPr>
        <w:pStyle w:val="Nadpis1"/>
        <w:rPr>
          <w:rFonts w:ascii="Arial" w:hAnsi="Arial" w:cs="Arial"/>
          <w:b/>
          <w:bCs/>
          <w:color w:val="auto"/>
          <w:sz w:val="24"/>
          <w:szCs w:val="24"/>
        </w:rPr>
      </w:pPr>
      <w:r w:rsidRPr="00C87F1B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7E405BC4" w14:textId="3B869CE3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</w:t>
      </w:r>
      <w:r w:rsidR="006B0ADF">
        <w:rPr>
          <w:rFonts w:ascii="Arial" w:hAnsi="Arial" w:cs="Arial"/>
          <w:color w:val="auto"/>
          <w:szCs w:val="22"/>
        </w:rPr>
        <w:t>v organizaci</w:t>
      </w:r>
      <w:r w:rsidR="00BB0BEF" w:rsidRPr="00081DCF">
        <w:rPr>
          <w:rFonts w:ascii="Arial" w:hAnsi="Arial" w:cs="Arial"/>
          <w:color w:val="auto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689B27BC" w:rsidR="00042E7C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</w:t>
      </w:r>
      <w:r w:rsidR="00261C2B">
        <w:rPr>
          <w:rFonts w:ascii="Arial" w:hAnsi="Arial" w:cs="Arial"/>
          <w:color w:val="auto"/>
          <w:szCs w:val="22"/>
        </w:rPr>
        <w:t>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64B0D" w:rsidRPr="00081DCF">
        <w:rPr>
          <w:rFonts w:ascii="Arial" w:hAnsi="Arial" w:cs="Arial"/>
          <w:color w:val="auto"/>
          <w:szCs w:val="22"/>
        </w:rPr>
        <w:t>probíha</w:t>
      </w:r>
      <w:r w:rsidR="00B44CB4" w:rsidRPr="00081DCF">
        <w:rPr>
          <w:rFonts w:ascii="Arial" w:hAnsi="Arial" w:cs="Arial"/>
          <w:color w:val="auto"/>
          <w:szCs w:val="22"/>
        </w:rPr>
        <w:t>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798E7375" w:rsidR="00B66547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261C2B">
        <w:rPr>
          <w:rFonts w:ascii="Arial" w:hAnsi="Arial" w:cs="Arial"/>
          <w:color w:val="auto"/>
          <w:szCs w:val="22"/>
        </w:rPr>
        <w:t xml:space="preserve"> organizaci</w:t>
      </w:r>
      <w:r w:rsidR="003C5870" w:rsidRPr="00081DCF">
        <w:rPr>
          <w:rFonts w:ascii="Arial" w:hAnsi="Arial" w:cs="Arial"/>
          <w:color w:val="auto"/>
          <w:szCs w:val="22"/>
        </w:rPr>
        <w:t xml:space="preserve"> </w:t>
      </w:r>
      <w:r w:rsidR="00624D64" w:rsidRPr="00081DCF">
        <w:rPr>
          <w:rFonts w:ascii="Arial" w:hAnsi="Arial" w:cs="Arial"/>
          <w:color w:val="auto"/>
          <w:szCs w:val="22"/>
        </w:rPr>
        <w:t>proběhlo min. 1x</w:t>
      </w:r>
      <w:r w:rsidRPr="00081DCF">
        <w:rPr>
          <w:rFonts w:ascii="Arial" w:hAnsi="Arial" w:cs="Arial"/>
          <w:color w:val="auto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3E0C7184" w:rsidR="00BB0BEF" w:rsidRPr="00081DCF" w:rsidRDefault="003C5870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E7653" w:rsidRPr="00081DCF">
        <w:rPr>
          <w:rFonts w:ascii="Arial" w:hAnsi="Arial" w:cs="Arial"/>
          <w:color w:val="auto"/>
          <w:szCs w:val="22"/>
        </w:rPr>
        <w:t>odněty a výsledky šetření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BE7653" w:rsidRPr="00081DCF">
        <w:rPr>
          <w:rFonts w:ascii="Arial" w:hAnsi="Arial" w:cs="Arial"/>
          <w:color w:val="auto"/>
          <w:szCs w:val="22"/>
        </w:rPr>
        <w:t>spokojenosti</w:t>
      </w:r>
      <w:r w:rsidR="00BB0BEF" w:rsidRPr="00081DCF">
        <w:rPr>
          <w:rFonts w:ascii="Arial" w:hAnsi="Arial" w:cs="Arial"/>
          <w:color w:val="auto"/>
          <w:szCs w:val="22"/>
        </w:rPr>
        <w:t xml:space="preserve"> zaměstnanců </w:t>
      </w:r>
      <w:r w:rsidRPr="00081DCF">
        <w:rPr>
          <w:rFonts w:ascii="Arial" w:hAnsi="Arial" w:cs="Arial"/>
          <w:color w:val="auto"/>
          <w:szCs w:val="22"/>
        </w:rPr>
        <w:t xml:space="preserve">byly projednány vedením organizace a </w:t>
      </w:r>
      <w:r w:rsidR="00D937A4" w:rsidRPr="00081DCF">
        <w:rPr>
          <w:rFonts w:ascii="Arial" w:hAnsi="Arial" w:cs="Arial"/>
          <w:color w:val="auto"/>
          <w:szCs w:val="22"/>
        </w:rPr>
        <w:t xml:space="preserve">s </w:t>
      </w:r>
      <w:r w:rsidRPr="00081DCF">
        <w:rPr>
          <w:rFonts w:ascii="Arial" w:hAnsi="Arial" w:cs="Arial"/>
          <w:color w:val="auto"/>
          <w:szCs w:val="22"/>
        </w:rPr>
        <w:t>případn</w:t>
      </w:r>
      <w:r w:rsidR="00D937A4" w:rsidRPr="00081DCF">
        <w:rPr>
          <w:rFonts w:ascii="Arial" w:hAnsi="Arial" w:cs="Arial"/>
          <w:color w:val="auto"/>
          <w:szCs w:val="22"/>
        </w:rPr>
        <w:t>ými</w:t>
      </w:r>
      <w:r w:rsidRPr="00081DCF">
        <w:rPr>
          <w:rFonts w:ascii="Arial" w:hAnsi="Arial" w:cs="Arial"/>
          <w:color w:val="auto"/>
          <w:szCs w:val="22"/>
        </w:rPr>
        <w:t xml:space="preserve"> nedostatky byl</w:t>
      </w:r>
      <w:r w:rsidR="00D937A4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937A4" w:rsidRPr="00081DCF">
        <w:rPr>
          <w:rFonts w:ascii="Arial" w:hAnsi="Arial" w:cs="Arial"/>
          <w:color w:val="auto"/>
          <w:szCs w:val="22"/>
        </w:rPr>
        <w:t>pracováno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bookmarkStart w:id="0" w:name="_Hlk161823052"/>
      <w:r w:rsidR="00BB0BEF" w:rsidRPr="00081DCF">
        <w:rPr>
          <w:rFonts w:ascii="Arial" w:hAnsi="Arial" w:cs="Arial"/>
          <w:i/>
          <w:color w:val="auto"/>
          <w:szCs w:val="22"/>
        </w:rPr>
        <w:t xml:space="preserve">(v komentáři prosím </w:t>
      </w:r>
      <w:r w:rsidR="00324B89">
        <w:rPr>
          <w:rFonts w:ascii="Arial" w:hAnsi="Arial" w:cs="Arial"/>
          <w:i/>
          <w:color w:val="auto"/>
          <w:szCs w:val="22"/>
        </w:rPr>
        <w:t>popište, jaké změny nebo opatření jste zavedli na základě podnětů zaměstnanců</w:t>
      </w:r>
      <w:bookmarkEnd w:id="0"/>
      <w:r w:rsidR="00BB0BEF" w:rsidRPr="00081DCF">
        <w:rPr>
          <w:rFonts w:ascii="Arial" w:hAnsi="Arial" w:cs="Arial"/>
          <w:i/>
          <w:color w:val="auto"/>
          <w:szCs w:val="22"/>
        </w:rPr>
        <w:t>)</w:t>
      </w:r>
      <w:r w:rsidR="00BB0BEF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2D9D74AF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081DCF">
        <w:rPr>
          <w:rFonts w:ascii="Arial" w:hAnsi="Arial" w:cs="Arial"/>
          <w:color w:val="auto"/>
          <w:szCs w:val="22"/>
        </w:rPr>
        <w:t xml:space="preserve">za uplynulých 12 měsíců </w:t>
      </w:r>
      <w:r w:rsidRPr="00081DCF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261C2B">
        <w:rPr>
          <w:rFonts w:ascii="Arial" w:hAnsi="Arial" w:cs="Arial"/>
          <w:color w:val="auto"/>
          <w:szCs w:val="22"/>
        </w:rPr>
        <w:t>organizace</w:t>
      </w:r>
      <w:r w:rsidR="003C5870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se zaměstnanci</w:t>
      </w:r>
      <w:r w:rsidR="006A79D2" w:rsidRPr="00081DCF">
        <w:rPr>
          <w:rFonts w:ascii="Arial" w:hAnsi="Arial" w:cs="Arial"/>
          <w:color w:val="auto"/>
          <w:szCs w:val="22"/>
        </w:rPr>
        <w:t xml:space="preserve"> (ať již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="006A79D2" w:rsidRPr="00081DCF">
        <w:rPr>
          <w:rFonts w:ascii="Arial" w:hAnsi="Arial" w:cs="Arial"/>
          <w:color w:val="auto"/>
          <w:szCs w:val="22"/>
        </w:rPr>
        <w:t xml:space="preserve"> či on-line)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6A79D2" w:rsidRPr="00081DCF">
        <w:rPr>
          <w:rFonts w:ascii="Arial" w:hAnsi="Arial" w:cs="Arial"/>
          <w:color w:val="auto"/>
          <w:szCs w:val="22"/>
        </w:rPr>
        <w:t>byly</w:t>
      </w:r>
      <w:r w:rsidRPr="00081DCF">
        <w:rPr>
          <w:rFonts w:ascii="Arial" w:hAnsi="Arial" w:cs="Arial"/>
          <w:color w:val="auto"/>
          <w:szCs w:val="22"/>
        </w:rPr>
        <w:t xml:space="preserve"> zaměstnancům mimo jiné prezentovány cíle </w:t>
      </w:r>
      <w:r w:rsidR="00261C2B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2FF40CE3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081DCF">
        <w:rPr>
          <w:rFonts w:ascii="Arial" w:hAnsi="Arial" w:cs="Arial"/>
          <w:color w:val="auto"/>
          <w:szCs w:val="22"/>
        </w:rPr>
        <w:t>, například finanční odměnou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363D83F0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</w:t>
      </w:r>
      <w:r w:rsidR="006A79D2" w:rsidRPr="00081DCF">
        <w:rPr>
          <w:rFonts w:ascii="Arial" w:hAnsi="Arial" w:cs="Arial"/>
          <w:color w:val="auto"/>
          <w:szCs w:val="22"/>
        </w:rPr>
        <w:t>ý zaměstnanec</w:t>
      </w:r>
      <w:r w:rsidRPr="00081DCF">
        <w:rPr>
          <w:rFonts w:ascii="Arial" w:hAnsi="Arial" w:cs="Arial"/>
          <w:color w:val="auto"/>
          <w:szCs w:val="22"/>
        </w:rPr>
        <w:t xml:space="preserve"> ve obdr</w:t>
      </w:r>
      <w:r w:rsidR="00B44CB4" w:rsidRPr="00081DCF">
        <w:rPr>
          <w:rFonts w:ascii="Arial" w:hAnsi="Arial" w:cs="Arial"/>
          <w:color w:val="auto"/>
          <w:szCs w:val="22"/>
        </w:rPr>
        <w:t xml:space="preserve">žel </w:t>
      </w:r>
      <w:r w:rsidRPr="00081DCF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081DCF">
        <w:rPr>
          <w:rFonts w:ascii="Arial" w:hAnsi="Arial" w:cs="Arial"/>
          <w:color w:val="auto"/>
          <w:szCs w:val="22"/>
        </w:rPr>
        <w:t xml:space="preserve">vždy </w:t>
      </w:r>
      <w:r w:rsidRPr="00081DCF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42BEE752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</w:t>
      </w:r>
      <w:r w:rsidR="006753A4">
        <w:rPr>
          <w:rFonts w:ascii="Arial" w:hAnsi="Arial" w:cs="Arial"/>
          <w:color w:val="auto"/>
          <w:szCs w:val="22"/>
        </w:rPr>
        <w:t>em</w:t>
      </w:r>
      <w:r w:rsidRPr="00081DCF">
        <w:rPr>
          <w:rFonts w:ascii="Arial" w:hAnsi="Arial" w:cs="Arial"/>
          <w:color w:val="auto"/>
          <w:szCs w:val="22"/>
        </w:rPr>
        <w:t xml:space="preserve"> a příslušným nadřízeným o tom, jaké jsou plány zaměstnance</w:t>
      </w:r>
      <w:r w:rsidR="006753A4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</w:t>
      </w:r>
      <w:r w:rsidR="006B0ADF">
        <w:rPr>
          <w:rFonts w:ascii="Arial" w:hAnsi="Arial" w:cs="Arial"/>
          <w:color w:val="auto"/>
          <w:szCs w:val="22"/>
        </w:rPr>
        <w:t>organizací</w:t>
      </w:r>
      <w:r w:rsidR="003C5870" w:rsidRPr="00081DCF">
        <w:rPr>
          <w:rFonts w:ascii="Arial" w:hAnsi="Arial" w:cs="Arial"/>
          <w:color w:val="auto"/>
          <w:szCs w:val="22"/>
        </w:rPr>
        <w:t xml:space="preserve"> a zaměstnance</w:t>
      </w:r>
      <w:r w:rsidR="006753A4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2DE5D7C1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 xml:space="preserve">informováni o tom, co se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2B02A28D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proběhla min. 1x schůzka nadřízených s jednotlivými podřízenými, v rámci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F19D17" w14:textId="77777777" w:rsidR="00675759" w:rsidRPr="00161416" w:rsidRDefault="00675759" w:rsidP="00675759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organizaci existovala po celou dobu rada zaměstnanců, odborová organizace, etická rada nebo jiný subjekt, kde měli zaměstnanci své zastoupení, a kde zároveň měli zaměstnanci poradní či dokonce rozhodovací hlas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71099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0D0146" w14:textId="05384E69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081DCF">
        <w:rPr>
          <w:rFonts w:ascii="Arial" w:hAnsi="Arial" w:cs="Arial"/>
          <w:color w:val="auto"/>
          <w:szCs w:val="22"/>
        </w:rPr>
        <w:t xml:space="preserve">řádné </w:t>
      </w:r>
      <w:r w:rsidRPr="00081DCF">
        <w:rPr>
          <w:rFonts w:ascii="Arial" w:hAnsi="Arial" w:cs="Arial"/>
          <w:color w:val="auto"/>
          <w:szCs w:val="22"/>
        </w:rPr>
        <w:t>dovolené a jejich žádosti bylo vyhověno, 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-li tomu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2446FA16" w:rsidR="00B85F0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B27882" w:rsidRPr="00081DCF">
        <w:rPr>
          <w:rFonts w:ascii="Arial" w:hAnsi="Arial" w:cs="Arial"/>
          <w:color w:val="auto"/>
          <w:szCs w:val="22"/>
        </w:rPr>
        <w:t>mohli</w:t>
      </w:r>
      <w:r w:rsidRPr="00081DCF">
        <w:rPr>
          <w:rFonts w:ascii="Arial" w:hAnsi="Arial" w:cs="Arial"/>
          <w:color w:val="auto"/>
          <w:szCs w:val="22"/>
        </w:rPr>
        <w:t xml:space="preserve"> svým </w:t>
      </w:r>
      <w:r w:rsidR="00F25CAE" w:rsidRPr="00081DCF">
        <w:rPr>
          <w:rFonts w:ascii="Arial" w:hAnsi="Arial" w:cs="Arial"/>
          <w:color w:val="auto"/>
          <w:szCs w:val="22"/>
        </w:rPr>
        <w:t xml:space="preserve">hlasováním </w:t>
      </w:r>
      <w:r w:rsidRPr="00081DCF">
        <w:rPr>
          <w:rFonts w:ascii="Arial" w:hAnsi="Arial" w:cs="Arial"/>
          <w:color w:val="auto"/>
          <w:szCs w:val="22"/>
        </w:rPr>
        <w:t xml:space="preserve">ovlivnit, který dobročinný projekt či neziskovou organizaci naše </w:t>
      </w:r>
      <w:r w:rsidR="00261C2B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v daném období </w:t>
      </w:r>
      <w:r w:rsidRPr="00081DCF">
        <w:rPr>
          <w:rFonts w:ascii="Arial" w:hAnsi="Arial" w:cs="Arial"/>
          <w:color w:val="auto"/>
          <w:szCs w:val="22"/>
        </w:rPr>
        <w:t>podpoř</w:t>
      </w:r>
      <w:r w:rsidR="00F25CAE" w:rsidRPr="00081DCF">
        <w:rPr>
          <w:rFonts w:ascii="Arial" w:hAnsi="Arial" w:cs="Arial"/>
          <w:color w:val="auto"/>
          <w:szCs w:val="22"/>
        </w:rPr>
        <w:t>ila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77777777" w:rsidR="002B4363" w:rsidRPr="00081DCF" w:rsidRDefault="002B4363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F449BDD" w:rsidR="00957FC6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1871A755" w14:textId="77777777" w:rsidR="00CD6E64" w:rsidRPr="00081DCF" w:rsidRDefault="00CD6E64" w:rsidP="001D0BC8">
      <w:pPr>
        <w:rPr>
          <w:rFonts w:ascii="Arial" w:hAnsi="Arial" w:cs="Arial"/>
        </w:rPr>
      </w:pPr>
    </w:p>
    <w:p w14:paraId="6E8D4C10" w14:textId="77777777" w:rsidR="00CD6E64" w:rsidRPr="00081DCF" w:rsidRDefault="00CD6E64" w:rsidP="001D0BC8">
      <w:pPr>
        <w:rPr>
          <w:rFonts w:ascii="Arial" w:hAnsi="Arial" w:cs="Arial"/>
        </w:rPr>
      </w:pPr>
    </w:p>
    <w:p w14:paraId="2335D629" w14:textId="07EFE5EA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9533A" w:rsidRDefault="00B94A05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e státní správou a samosprávou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6CD8CFF2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Aktivně jsme spolupracovali s </w:t>
      </w:r>
      <w:r w:rsidR="00261C2B">
        <w:rPr>
          <w:rFonts w:ascii="Arial" w:hAnsi="Arial" w:cs="Arial"/>
          <w:color w:val="auto"/>
          <w:szCs w:val="22"/>
        </w:rPr>
        <w:t>vedením</w:t>
      </w:r>
      <w:r w:rsidRPr="00081DCF">
        <w:rPr>
          <w:rFonts w:ascii="Arial" w:hAnsi="Arial" w:cs="Arial"/>
          <w:color w:val="auto"/>
          <w:szCs w:val="22"/>
        </w:rPr>
        <w:t xml:space="preserve"> 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2D30A603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 </w:t>
      </w:r>
      <w:r w:rsidR="00261C2B">
        <w:rPr>
          <w:rFonts w:ascii="Arial" w:hAnsi="Arial" w:cs="Arial"/>
        </w:rPr>
        <w:t>vedením</w:t>
      </w:r>
      <w:r w:rsidRPr="00081DCF">
        <w:rPr>
          <w:rFonts w:ascii="Arial" w:hAnsi="Arial" w:cs="Arial"/>
        </w:rPr>
        <w:t xml:space="preserve"> 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9533A" w:rsidRDefault="007C3947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 organizacemi v regionu</w:t>
      </w:r>
    </w:p>
    <w:p w14:paraId="7498E769" w14:textId="1009BFAB" w:rsidR="007C3947" w:rsidRPr="009D1165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9D1165">
        <w:rPr>
          <w:rFonts w:ascii="Arial" w:hAnsi="Arial" w:cs="Arial"/>
          <w:i/>
          <w:color w:val="auto"/>
          <w:szCs w:val="22"/>
        </w:rPr>
        <w:t xml:space="preserve">- 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 xml:space="preserve">např. se může jednat o spolupráci na výuce/odborných zkouškách, umožňování exkurzí, stáží, bakalářských či diplomových prací, odborného výcviku </w:t>
      </w:r>
      <w:r w:rsidR="00E46797">
        <w:rPr>
          <w:rFonts w:ascii="Arial" w:hAnsi="Arial" w:cs="Arial"/>
          <w:i/>
          <w:iCs/>
          <w:color w:val="auto"/>
          <w:szCs w:val="22"/>
        </w:rPr>
        <w:t>v organizaci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>, poskytování stipendií, poskytování finanční/nefinanční pomoci škole</w:t>
      </w:r>
      <w:r w:rsidR="00240031" w:rsidRPr="009D1165">
        <w:rPr>
          <w:rFonts w:ascii="Arial" w:hAnsi="Arial" w:cs="Arial"/>
          <w:i/>
          <w:color w:val="auto"/>
          <w:szCs w:val="22"/>
        </w:rPr>
        <w:t>)</w:t>
      </w:r>
      <w:r w:rsidR="007C3947" w:rsidRPr="009D1165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9D116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75D8B2" w14:textId="4C8E3B0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aši zaměstnanci se podělili o své znalosti na vzdělávací akci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BD6BE8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(např. </w:t>
      </w:r>
      <w:r w:rsidR="00BD6BE8" w:rsidRPr="00081DCF">
        <w:rPr>
          <w:rFonts w:ascii="Arial" w:hAnsi="Arial" w:cs="Arial"/>
          <w:color w:val="auto"/>
          <w:szCs w:val="22"/>
        </w:rPr>
        <w:t xml:space="preserve">vystoupením na </w:t>
      </w:r>
      <w:r w:rsidRPr="00081DCF">
        <w:rPr>
          <w:rFonts w:ascii="Arial" w:hAnsi="Arial" w:cs="Arial"/>
          <w:color w:val="auto"/>
          <w:szCs w:val="22"/>
        </w:rPr>
        <w:t>konferenci</w:t>
      </w:r>
      <w:r w:rsidR="00BD6BE8" w:rsidRPr="00081DCF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semináři</w:t>
      </w:r>
      <w:r w:rsidR="00BD6BE8" w:rsidRPr="00081DCF">
        <w:rPr>
          <w:rFonts w:ascii="Arial" w:hAnsi="Arial" w:cs="Arial"/>
          <w:color w:val="auto"/>
          <w:szCs w:val="22"/>
        </w:rPr>
        <w:t>, prezentováním osvědčených postupů</w:t>
      </w:r>
      <w:r w:rsidRPr="00081DCF">
        <w:rPr>
          <w:rFonts w:ascii="Arial" w:hAnsi="Arial" w:cs="Arial"/>
          <w:color w:val="auto"/>
          <w:szCs w:val="22"/>
        </w:rPr>
        <w:t>), které se účastnil</w:t>
      </w:r>
      <w:r w:rsidR="00C33C68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 min. 2 další organizace, které nejsou našimi </w:t>
      </w:r>
      <w:r w:rsidR="00BD6BE8" w:rsidRPr="00081DCF">
        <w:rPr>
          <w:rFonts w:ascii="Arial" w:hAnsi="Arial" w:cs="Arial"/>
          <w:color w:val="auto"/>
          <w:szCs w:val="22"/>
        </w:rPr>
        <w:t>zákazník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19612DF6" w:rsidR="00910F99" w:rsidRPr="00081DCF" w:rsidRDefault="00261C2B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</w:t>
      </w:r>
      <w:r w:rsidR="00910F99" w:rsidRPr="00081DCF">
        <w:rPr>
          <w:rFonts w:ascii="Arial" w:hAnsi="Arial" w:cs="Arial"/>
          <w:color w:val="auto"/>
          <w:szCs w:val="22"/>
        </w:rPr>
        <w:t xml:space="preserve">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="00910F99"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="00910F99"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="00910F99"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3BA06A97" w:rsidR="00910F99" w:rsidRPr="00081DCF" w:rsidRDefault="00261C2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159329747"/>
      <w:r>
        <w:rPr>
          <w:rFonts w:ascii="Arial" w:hAnsi="Arial" w:cs="Arial"/>
          <w:color w:val="auto"/>
          <w:szCs w:val="22"/>
        </w:rPr>
        <w:t>O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podpořila formou finančního či věcného daru</w:t>
      </w:r>
      <w:r w:rsidR="008C687A">
        <w:rPr>
          <w:rFonts w:ascii="Arial" w:hAnsi="Arial" w:cs="Arial"/>
          <w:color w:val="auto"/>
          <w:szCs w:val="22"/>
        </w:rPr>
        <w:t xml:space="preserve"> nebo jiným způsobem</w:t>
      </w:r>
      <w:r w:rsidR="00910F99" w:rsidRPr="00081DCF">
        <w:rPr>
          <w:rFonts w:ascii="Arial" w:hAnsi="Arial" w:cs="Arial"/>
          <w:color w:val="auto"/>
          <w:szCs w:val="22"/>
        </w:rPr>
        <w:t xml:space="preserve">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910F99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910F99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"/>
    <w:p w14:paraId="3795F9A1" w14:textId="3CFF5E80" w:rsidR="0088219D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88219D" w:rsidRPr="00081DCF">
        <w:rPr>
          <w:rFonts w:ascii="Arial" w:hAnsi="Arial" w:cs="Arial"/>
          <w:color w:val="auto"/>
          <w:szCs w:val="22"/>
        </w:rPr>
        <w:t xml:space="preserve">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19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EFEA2B" w14:textId="0D339266" w:rsidR="00910F9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polupráce s organizacemi </w:t>
      </w:r>
      <w:r w:rsidR="00A23938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strategie </w:t>
      </w:r>
      <w:r w:rsidR="00E46797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a </w:t>
      </w:r>
      <w:r w:rsidR="00F25CAE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i v interním dokumentu, který strategii </w:t>
      </w:r>
      <w:r w:rsidR="00F25CAE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23660A23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u </w:t>
      </w:r>
      <w:r w:rsidR="00461329">
        <w:rPr>
          <w:rFonts w:ascii="Arial" w:hAnsi="Arial" w:cs="Arial"/>
          <w:color w:val="auto"/>
          <w:szCs w:val="22"/>
        </w:rPr>
        <w:t>jednoho z projektů</w:t>
      </w:r>
      <w:r w:rsidRPr="00081DCF">
        <w:rPr>
          <w:rFonts w:ascii="Arial" w:hAnsi="Arial" w:cs="Arial"/>
          <w:color w:val="auto"/>
          <w:szCs w:val="22"/>
        </w:rPr>
        <w:t>, k</w:t>
      </w:r>
      <w:r w:rsidR="00461329">
        <w:rPr>
          <w:rFonts w:ascii="Arial" w:hAnsi="Arial" w:cs="Arial"/>
          <w:color w:val="auto"/>
          <w:szCs w:val="22"/>
        </w:rPr>
        <w:t>terý</w:t>
      </w:r>
      <w:r w:rsidRPr="00081DCF">
        <w:rPr>
          <w:rFonts w:ascii="Arial" w:hAnsi="Arial" w:cs="Arial"/>
          <w:color w:val="auto"/>
          <w:szCs w:val="22"/>
        </w:rPr>
        <w:t xml:space="preserve"> jsme </w:t>
      </w:r>
      <w:r w:rsidR="00F25CAE" w:rsidRPr="00081DCF">
        <w:rPr>
          <w:rFonts w:ascii="Arial" w:hAnsi="Arial" w:cs="Arial"/>
          <w:color w:val="auto"/>
          <w:szCs w:val="22"/>
        </w:rPr>
        <w:t>ve sledovaném období realizovali</w:t>
      </w:r>
      <w:r w:rsidRPr="00081DCF">
        <w:rPr>
          <w:rFonts w:ascii="Arial" w:hAnsi="Arial" w:cs="Arial"/>
          <w:color w:val="auto"/>
          <w:szCs w:val="22"/>
        </w:rPr>
        <w:t xml:space="preserve">, jsme </w:t>
      </w:r>
      <w:r w:rsidR="00461329">
        <w:rPr>
          <w:rFonts w:ascii="Arial" w:hAnsi="Arial" w:cs="Arial"/>
          <w:color w:val="auto"/>
          <w:szCs w:val="22"/>
        </w:rPr>
        <w:t>měřili i dosažení společenského dopadu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a přínos pro společnost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A0C3B6" w14:textId="1C9F9431" w:rsidR="00441D67" w:rsidRPr="00081DCF" w:rsidRDefault="00441D67">
      <w:pPr>
        <w:rPr>
          <w:rFonts w:ascii="Arial" w:hAnsi="Arial" w:cs="Arial"/>
          <w:b/>
        </w:rPr>
      </w:pPr>
    </w:p>
    <w:p w14:paraId="129C806C" w14:textId="3414662E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18F75E84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0AB46311" w14:textId="77777777" w:rsidR="009D1165" w:rsidRPr="00081DCF" w:rsidRDefault="009D1165" w:rsidP="001D0BC8">
      <w:pPr>
        <w:rPr>
          <w:rFonts w:ascii="Arial" w:hAnsi="Arial" w:cs="Arial"/>
        </w:rPr>
      </w:pPr>
    </w:p>
    <w:p w14:paraId="23B61F35" w14:textId="6D66AE54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Aktivní podpora dobrovolnictví:</w:t>
      </w:r>
    </w:p>
    <w:p w14:paraId="26C4FF31" w14:textId="77777777" w:rsidR="009D1165" w:rsidRPr="00081DCF" w:rsidRDefault="009D1165" w:rsidP="001D0BC8">
      <w:pPr>
        <w:rPr>
          <w:rFonts w:ascii="Arial" w:hAnsi="Arial" w:cs="Arial"/>
        </w:rPr>
      </w:pPr>
    </w:p>
    <w:p w14:paraId="1332FC86" w14:textId="1FB0E44E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364EC2">
        <w:rPr>
          <w:rFonts w:ascii="Arial" w:hAnsi="Arial" w:cs="Arial"/>
        </w:rPr>
        <w:t>A</w:t>
      </w:r>
      <w:r w:rsidRPr="00081DCF">
        <w:rPr>
          <w:rFonts w:ascii="Arial" w:hAnsi="Arial" w:cs="Arial"/>
        </w:rPr>
        <w:t>kce i pro širší veřejnost:</w:t>
      </w:r>
    </w:p>
    <w:p w14:paraId="724BD9BB" w14:textId="77777777" w:rsidR="009D1165" w:rsidRPr="00081DCF" w:rsidRDefault="009D1165" w:rsidP="001D0BC8">
      <w:pPr>
        <w:rPr>
          <w:rFonts w:ascii="Arial" w:hAnsi="Arial" w:cs="Arial"/>
        </w:rPr>
      </w:pPr>
    </w:p>
    <w:p w14:paraId="2CCD6DAE" w14:textId="0C6E14A7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8C687A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31490ECF" w14:textId="63BF7821" w:rsidR="00B36712" w:rsidRPr="009D1165" w:rsidRDefault="00EA2E46" w:rsidP="00B36712">
      <w:pPr>
        <w:pStyle w:val="Nadpis1"/>
        <w:rPr>
          <w:rFonts w:ascii="Arial" w:hAnsi="Arial" w:cs="Arial"/>
          <w:b/>
          <w:bCs/>
          <w:cap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D1165" w:rsidRDefault="00EA2E46" w:rsidP="00B36712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t>Prevence diskriminace</w:t>
      </w:r>
    </w:p>
    <w:p w14:paraId="1887A595" w14:textId="42B07C81" w:rsidR="00EA2E46" w:rsidRPr="00081DCF" w:rsidRDefault="00DB248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76630955"/>
      <w:r w:rsidRPr="00081DCF">
        <w:rPr>
          <w:rFonts w:ascii="Arial" w:hAnsi="Arial" w:cs="Arial"/>
          <w:color w:val="auto"/>
          <w:szCs w:val="22"/>
        </w:rPr>
        <w:t>Členové přijímací komise důsledně dbají na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6061E678" w:rsidR="00767C01" w:rsidRPr="00081DCF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</w:t>
      </w:r>
      <w:r w:rsidR="00E842BC">
        <w:rPr>
          <w:rFonts w:ascii="Arial" w:hAnsi="Arial" w:cs="Arial"/>
          <w:color w:val="auto"/>
          <w:szCs w:val="22"/>
        </w:rPr>
        <w:t>ení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748920DC" w14:textId="34A7E8B4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61329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o realizováno anonymizované šetření, v rámci kterého se zaměstnanci mohli vyjádřit i k oblasti diskriminace či zajištění rovných příležitostí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>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BBE95E0" w14:textId="18D31C36" w:rsidR="00FC02C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e</w:t>
      </w:r>
      <w:r w:rsidR="00FC02C8" w:rsidRPr="00081DCF">
        <w:rPr>
          <w:rFonts w:ascii="Arial" w:hAnsi="Arial" w:cs="Arial"/>
          <w:color w:val="auto"/>
          <w:szCs w:val="22"/>
        </w:rPr>
        <w:t xml:space="preserve"> bylo realizováno </w:t>
      </w:r>
      <w:r w:rsidR="00C90666" w:rsidRPr="00081DCF">
        <w:rPr>
          <w:rFonts w:ascii="Arial" w:hAnsi="Arial" w:cs="Arial"/>
          <w:color w:val="auto"/>
          <w:szCs w:val="22"/>
        </w:rPr>
        <w:t xml:space="preserve">preventivní </w:t>
      </w:r>
      <w:r w:rsidR="00FC02C8" w:rsidRPr="00081DCF">
        <w:rPr>
          <w:rFonts w:ascii="Arial" w:hAnsi="Arial" w:cs="Arial"/>
          <w:color w:val="auto"/>
          <w:szCs w:val="22"/>
        </w:rPr>
        <w:t>školení týkající se řešení šikany, diskriminace či sexuálního obtěžování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9889940" w14:textId="321608E1" w:rsidR="002E63B4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 organizaci existoval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="002E63B4"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="002E63B4"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="002E63B4"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="002E63B4"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80F37" w:rsidRPr="00081DCF">
        <w:rPr>
          <w:rFonts w:ascii="Arial" w:hAnsi="Arial" w:cs="Arial"/>
          <w:color w:val="auto"/>
          <w:szCs w:val="22"/>
        </w:rPr>
        <w:t>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="00BC1DAF">
        <w:rPr>
          <w:rFonts w:ascii="Arial" w:hAnsi="Arial" w:cs="Arial"/>
          <w:color w:val="auto"/>
          <w:szCs w:val="22"/>
        </w:rPr>
        <w:t xml:space="preserve"> </w:t>
      </w:r>
      <w:r w:rsidR="00BC1DA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BC1DAF">
        <w:rPr>
          <w:rFonts w:ascii="Arial" w:hAnsi="Arial" w:cs="Arial"/>
          <w:i/>
          <w:color w:val="auto"/>
          <w:szCs w:val="22"/>
        </w:rPr>
        <w:t>, jakým způsobem</w:t>
      </w:r>
      <w:r w:rsidR="00BC1DAF" w:rsidRPr="00081DCF">
        <w:rPr>
          <w:rFonts w:ascii="Arial" w:hAnsi="Arial" w:cs="Arial"/>
          <w:i/>
          <w:color w:val="auto"/>
          <w:szCs w:val="22"/>
        </w:rPr>
        <w:t>)</w:t>
      </w:r>
      <w:r w:rsidR="002E63B4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</w:t>
      </w:r>
      <w:r w:rsidR="00780F37" w:rsidRPr="00081DCF">
        <w:rPr>
          <w:rFonts w:ascii="Arial" w:hAnsi="Arial" w:cs="Arial"/>
          <w:color w:val="auto"/>
          <w:szCs w:val="22"/>
        </w:rPr>
        <w:t xml:space="preserve">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="00780F37" w:rsidRPr="00081DCF">
        <w:rPr>
          <w:rFonts w:ascii="Arial" w:hAnsi="Arial" w:cs="Arial"/>
          <w:color w:val="auto"/>
          <w:szCs w:val="22"/>
        </w:rPr>
        <w:t xml:space="preserve"> možnost využít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bezplatný </w:t>
      </w:r>
      <w:r w:rsidR="00780F37" w:rsidRPr="00081DCF">
        <w:rPr>
          <w:rFonts w:ascii="Arial" w:hAnsi="Arial" w:cs="Arial"/>
          <w:color w:val="auto"/>
          <w:szCs w:val="22"/>
        </w:rPr>
        <w:t>přístup k</w:t>
      </w:r>
      <w:r w:rsidR="00C90666" w:rsidRPr="00081DCF">
        <w:rPr>
          <w:rFonts w:ascii="Arial" w:hAnsi="Arial" w:cs="Arial"/>
          <w:color w:val="auto"/>
          <w:szCs w:val="22"/>
        </w:rPr>
        <w:t> </w:t>
      </w:r>
      <w:r w:rsidR="00780F37" w:rsidRPr="00081DCF">
        <w:rPr>
          <w:rFonts w:ascii="Arial" w:hAnsi="Arial" w:cs="Arial"/>
          <w:color w:val="auto"/>
          <w:szCs w:val="22"/>
        </w:rPr>
        <w:t>telefonické</w:t>
      </w:r>
      <w:r w:rsidR="00C90666" w:rsidRPr="00081DCF">
        <w:rPr>
          <w:rFonts w:ascii="Arial" w:hAnsi="Arial" w:cs="Arial"/>
          <w:color w:val="auto"/>
          <w:szCs w:val="22"/>
        </w:rPr>
        <w:t>, on-line</w:t>
      </w:r>
      <w:r w:rsidR="00780F37" w:rsidRPr="00081DCF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081DCF">
        <w:rPr>
          <w:rFonts w:ascii="Arial" w:hAnsi="Arial" w:cs="Arial"/>
          <w:color w:val="auto"/>
          <w:szCs w:val="22"/>
        </w:rPr>
        <w:t xml:space="preserve">, popř. </w:t>
      </w:r>
      <w:r w:rsidR="00780F37" w:rsidRPr="00081DCF">
        <w:rPr>
          <w:rFonts w:ascii="Arial" w:hAnsi="Arial" w:cs="Arial"/>
          <w:color w:val="auto"/>
          <w:szCs w:val="22"/>
        </w:rPr>
        <w:t>psychoterapeuty</w:t>
      </w:r>
      <w:r w:rsidR="00C90666" w:rsidRPr="00081DCF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178F5045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v organizaci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</w:t>
      </w:r>
      <w:r w:rsidR="00461329">
        <w:rPr>
          <w:rFonts w:ascii="Arial" w:hAnsi="Arial" w:cs="Arial"/>
          <w:color w:val="auto"/>
          <w:szCs w:val="22"/>
        </w:rPr>
        <w:t>1</w:t>
      </w:r>
      <w:r w:rsidRPr="00081DCF">
        <w:rPr>
          <w:rFonts w:ascii="Arial" w:hAnsi="Arial" w:cs="Arial"/>
          <w:color w:val="auto"/>
          <w:szCs w:val="22"/>
        </w:rPr>
        <w:t xml:space="preserve">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045E25C8" w:rsidR="000C1E8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4" w:name="_Hlk76631009"/>
      <w:r>
        <w:rPr>
          <w:rFonts w:ascii="Arial" w:hAnsi="Arial" w:cs="Arial"/>
          <w:color w:val="auto"/>
          <w:szCs w:val="22"/>
        </w:rPr>
        <w:t>V organizaci</w:t>
      </w:r>
      <w:r w:rsidR="00A931AB" w:rsidRPr="00081DCF">
        <w:rPr>
          <w:rFonts w:ascii="Arial" w:hAnsi="Arial" w:cs="Arial"/>
          <w:color w:val="auto"/>
          <w:szCs w:val="22"/>
        </w:rPr>
        <w:t xml:space="preserve"> </w:t>
      </w:r>
      <w:r w:rsidR="000604D4" w:rsidRPr="00081DCF">
        <w:rPr>
          <w:rFonts w:ascii="Arial" w:hAnsi="Arial" w:cs="Arial"/>
          <w:color w:val="auto"/>
          <w:szCs w:val="22"/>
        </w:rPr>
        <w:t xml:space="preserve">byla </w:t>
      </w:r>
      <w:r w:rsidR="00A931AB" w:rsidRPr="00081DCF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081DCF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00C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4F4A5493" w14:textId="116D45ED" w:rsidR="001F2D6B" w:rsidRPr="00081DCF" w:rsidRDefault="00461329" w:rsidP="001F2D6B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1F2D6B">
        <w:rPr>
          <w:rFonts w:ascii="Arial" w:hAnsi="Arial" w:cs="Arial"/>
          <w:color w:val="auto"/>
          <w:szCs w:val="22"/>
        </w:rPr>
        <w:t>pravidelně sleduje a vyhodnocuje rozdíly v odměňování mužů a žen na stejných pozicích</w:t>
      </w:r>
      <w:r w:rsidR="001F2D6B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2245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2D6B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1A1A1B8" w14:textId="2B39D956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>i těm starším 60 let) bylo v organizaci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45D451" w14:textId="77777777" w:rsidR="00BC1DAF" w:rsidRPr="00081DCF" w:rsidRDefault="00BC1DAF" w:rsidP="001D0BC8">
      <w:pPr>
        <w:rPr>
          <w:rFonts w:ascii="Arial" w:hAnsi="Arial" w:cs="Arial"/>
          <w:b/>
        </w:rPr>
      </w:pPr>
    </w:p>
    <w:p w14:paraId="12D5866A" w14:textId="27B496D7" w:rsidR="00BC1DAF" w:rsidRPr="00081DCF" w:rsidRDefault="00BC1DAF" w:rsidP="00BC1DAF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A1C162" wp14:editId="2B8A4319">
                <wp:simplePos x="0" y="0"/>
                <wp:positionH relativeFrom="margin">
                  <wp:align>center</wp:align>
                </wp:positionH>
                <wp:positionV relativeFrom="paragraph">
                  <wp:posOffset>310744</wp:posOffset>
                </wp:positionV>
                <wp:extent cx="6067425" cy="1595337"/>
                <wp:effectExtent l="0" t="0" r="28575" b="24130"/>
                <wp:wrapNone/>
                <wp:docPr id="2067256952" name="Obdélník 2067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59533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CAE45" id="Obdélník 2067256952" o:spid="_x0000_s1026" style="position:absolute;margin-left:0;margin-top:24.45pt;width:477.75pt;height:125.6pt;flip:y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Pr="00081DCF">
        <w:rPr>
          <w:rFonts w:ascii="Arial" w:hAnsi="Arial" w:cs="Arial"/>
          <w:b/>
        </w:rPr>
        <w:t>Bližší komentář k dané oblasti:</w:t>
      </w:r>
    </w:p>
    <w:p w14:paraId="24925080" w14:textId="54FA7703" w:rsidR="00BC1DAF" w:rsidRPr="00081DCF" w:rsidRDefault="00BC1DAF" w:rsidP="00BC1DAF">
      <w:pPr>
        <w:rPr>
          <w:rFonts w:ascii="Arial" w:hAnsi="Arial" w:cs="Arial"/>
        </w:rPr>
      </w:pPr>
    </w:p>
    <w:p w14:paraId="1C26F6A0" w14:textId="5A8AF18E" w:rsidR="00BC1DAF" w:rsidRDefault="00BC1DAF" w:rsidP="00BC1DAF">
      <w:pPr>
        <w:rPr>
          <w:rFonts w:ascii="Arial" w:hAnsi="Arial" w:cs="Arial"/>
        </w:rPr>
      </w:pPr>
      <w:bookmarkStart w:id="5" w:name="_Hlk160113415"/>
      <w:r w:rsidRPr="00081DCF">
        <w:rPr>
          <w:rFonts w:ascii="Arial" w:hAnsi="Arial" w:cs="Arial"/>
        </w:rPr>
        <w:t>2.</w:t>
      </w:r>
      <w:r>
        <w:rPr>
          <w:rFonts w:ascii="Arial" w:hAnsi="Arial" w:cs="Arial"/>
        </w:rPr>
        <w:t>1.</w:t>
      </w:r>
      <w:r w:rsidR="00461329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: Způsob podávání anonymních podnětů </w:t>
      </w:r>
      <w:r w:rsidR="001F2D6B">
        <w:rPr>
          <w:rFonts w:ascii="Arial" w:hAnsi="Arial" w:cs="Arial"/>
        </w:rPr>
        <w:t>a jejich řešení</w:t>
      </w:r>
      <w:r>
        <w:rPr>
          <w:rFonts w:ascii="Arial" w:hAnsi="Arial" w:cs="Arial"/>
        </w:rPr>
        <w:t>:</w:t>
      </w:r>
    </w:p>
    <w:bookmarkEnd w:id="5"/>
    <w:p w14:paraId="5271DB1B" w14:textId="77777777" w:rsidR="00BC1DAF" w:rsidRDefault="00BC1DAF" w:rsidP="00BC1DAF">
      <w:pPr>
        <w:rPr>
          <w:rFonts w:ascii="Arial" w:hAnsi="Arial" w:cs="Arial"/>
        </w:rPr>
      </w:pPr>
    </w:p>
    <w:p w14:paraId="1DD00D7A" w14:textId="77777777" w:rsidR="00BC1DAF" w:rsidRPr="00081DCF" w:rsidRDefault="00BC1DAF" w:rsidP="00BC1DAF">
      <w:pPr>
        <w:rPr>
          <w:rFonts w:ascii="Arial" w:hAnsi="Arial" w:cs="Arial"/>
        </w:rPr>
      </w:pPr>
    </w:p>
    <w:p w14:paraId="25D9B896" w14:textId="375DAEE9" w:rsidR="000C1E88" w:rsidRPr="009D1165" w:rsidRDefault="000C1E88" w:rsidP="000C1E88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Podpora diverzity</w:t>
      </w:r>
    </w:p>
    <w:p w14:paraId="4EC2E441" w14:textId="04C68571" w:rsidR="000C1E8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0C1E8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="000C1E88"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="000C1E88"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="000C1E88"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="000C1E88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540FF759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E46797">
        <w:rPr>
          <w:rFonts w:ascii="Arial" w:hAnsi="Arial" w:cs="Arial"/>
          <w:color w:val="auto"/>
          <w:szCs w:val="22"/>
        </w:rPr>
        <w:t>organizace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6AC2E573" w:rsidR="00067D0B" w:rsidRPr="00081DCF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Stravování, které zajišť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461329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pro své zaměstnance, zohledň</w:t>
      </w:r>
      <w:r w:rsidR="00CD25E3" w:rsidRPr="00081DCF">
        <w:rPr>
          <w:rFonts w:ascii="Arial" w:hAnsi="Arial" w:cs="Arial"/>
          <w:color w:val="auto"/>
          <w:szCs w:val="22"/>
        </w:rPr>
        <w:t>ovalo</w:t>
      </w:r>
      <w:r w:rsidRPr="00081DCF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081DCF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(</w:t>
      </w:r>
      <w:r w:rsidR="00CD2018" w:rsidRPr="00081DCF">
        <w:rPr>
          <w:rFonts w:ascii="Arial" w:hAnsi="Arial" w:cs="Arial"/>
          <w:color w:val="auto"/>
          <w:szCs w:val="22"/>
        </w:rPr>
        <w:t>například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o v nabídce i </w:t>
      </w:r>
      <w:r w:rsidRPr="00081DCF">
        <w:rPr>
          <w:rFonts w:ascii="Arial" w:hAnsi="Arial" w:cs="Arial"/>
          <w:color w:val="auto"/>
          <w:szCs w:val="22"/>
        </w:rPr>
        <w:t>vegetarián</w:t>
      </w:r>
      <w:r w:rsidR="00A679E3" w:rsidRPr="00081DCF">
        <w:rPr>
          <w:rFonts w:ascii="Arial" w:hAnsi="Arial" w:cs="Arial"/>
          <w:color w:val="auto"/>
          <w:szCs w:val="22"/>
        </w:rPr>
        <w:t>ské jídlo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4A314BA6" w:rsidR="00067D0B" w:rsidRPr="00081DCF" w:rsidRDefault="00461329" w:rsidP="00957FC6">
      <w:pPr>
        <w:pStyle w:val="Nadpis3"/>
        <w:rPr>
          <w:rFonts w:ascii="Arial" w:hAnsi="Arial" w:cs="Arial"/>
          <w:i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067D0B" w:rsidRPr="00081DCF">
        <w:rPr>
          <w:rFonts w:ascii="Arial" w:hAnsi="Arial" w:cs="Arial"/>
          <w:color w:val="auto"/>
          <w:szCs w:val="22"/>
        </w:rPr>
        <w:t xml:space="preserve">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="00067D0B"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="00067D0B"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="00067D0B"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45E2648E" w:rsidR="00067D0B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687376" w:rsidRPr="00081DCF">
        <w:rPr>
          <w:rFonts w:ascii="Arial" w:hAnsi="Arial" w:cs="Arial"/>
          <w:color w:val="auto"/>
          <w:szCs w:val="22"/>
        </w:rPr>
        <w:t>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="00687376"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="00687376"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="00687376" w:rsidRPr="00081DCF">
        <w:rPr>
          <w:rFonts w:ascii="Arial" w:hAnsi="Arial" w:cs="Arial"/>
          <w:color w:val="auto"/>
          <w:szCs w:val="22"/>
        </w:rPr>
        <w:t>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7BCF3940" w:rsidR="00687376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>
        <w:rPr>
          <w:rFonts w:ascii="Arial" w:hAnsi="Arial" w:cs="Arial"/>
          <w:color w:val="auto"/>
          <w:szCs w:val="22"/>
        </w:rPr>
        <w:t>b</w:t>
      </w:r>
      <w:r w:rsidR="00A679E3" w:rsidRPr="00081DCF">
        <w:rPr>
          <w:rFonts w:ascii="Arial" w:hAnsi="Arial" w:cs="Arial"/>
          <w:color w:val="auto"/>
          <w:szCs w:val="22"/>
        </w:rPr>
        <w:t xml:space="preserve">yly zaměstnány </w:t>
      </w:r>
      <w:r w:rsidR="00687376"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="00687376"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="00687376"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536C21D2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1</w:t>
      </w:r>
      <w:r w:rsidR="00CD2018" w:rsidRPr="00081DCF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461329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47C6D557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31F34AE4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61329">
        <w:rPr>
          <w:rFonts w:ascii="Arial" w:hAnsi="Arial" w:cs="Arial"/>
          <w:color w:val="auto"/>
          <w:szCs w:val="22"/>
        </w:rPr>
        <w:t>organizace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463FAE" w14:textId="5D8CCFF6" w:rsidR="001D0BC8" w:rsidRPr="00081DCF" w:rsidRDefault="0038525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pora diverzity pracovního kolektivu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strategie </w:t>
      </w:r>
      <w:r w:rsidR="0013361D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a </w:t>
      </w:r>
      <w:r w:rsidR="00482998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v interním dokumentu, který strategii </w:t>
      </w:r>
      <w:r w:rsidR="00482998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519695" w14:textId="2E907A74" w:rsidR="00DF530C" w:rsidRPr="00081DCF" w:rsidRDefault="00DF530C" w:rsidP="00DF530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 </w:t>
      </w:r>
      <w:r w:rsidR="0013361D">
        <w:rPr>
          <w:rFonts w:ascii="Arial" w:hAnsi="Arial" w:cs="Arial"/>
          <w:color w:val="auto"/>
          <w:szCs w:val="22"/>
        </w:rPr>
        <w:t>organizaci</w:t>
      </w:r>
      <w:r w:rsidRPr="00081DCF">
        <w:rPr>
          <w:rFonts w:ascii="Arial" w:hAnsi="Arial" w:cs="Arial"/>
          <w:color w:val="auto"/>
          <w:szCs w:val="22"/>
        </w:rPr>
        <w:t xml:space="preserve"> pracovali na základě pracovní smlouvy také občané cizích států či osoby s přechodným pobytem na území ČR. </w:t>
      </w:r>
      <w:sdt>
        <w:sdtPr>
          <w:rPr>
            <w:rFonts w:ascii="Arial" w:hAnsi="Arial" w:cs="Arial"/>
            <w:color w:val="auto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0A9A49" w14:textId="7896C468" w:rsidR="00DF530C" w:rsidRPr="00081DCF" w:rsidRDefault="0013361D" w:rsidP="00DF530C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F530C" w:rsidRPr="00081DCF">
        <w:rPr>
          <w:rFonts w:ascii="Arial" w:hAnsi="Arial" w:cs="Arial"/>
          <w:color w:val="auto"/>
          <w:szCs w:val="22"/>
        </w:rPr>
        <w:t xml:space="preserve"> pracovali zaměstnanci přijatí po výkonu trestu. </w:t>
      </w:r>
      <w:sdt>
        <w:sdtPr>
          <w:rPr>
            <w:rFonts w:ascii="Arial" w:hAnsi="Arial" w:cs="Arial"/>
            <w:color w:val="auto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530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51F840DB">
                <wp:simplePos x="0" y="0"/>
                <wp:positionH relativeFrom="column">
                  <wp:posOffset>-125095</wp:posOffset>
                </wp:positionH>
                <wp:positionV relativeFrom="paragraph">
                  <wp:posOffset>182244</wp:posOffset>
                </wp:positionV>
                <wp:extent cx="6067425" cy="2590800"/>
                <wp:effectExtent l="0" t="0" r="28575" b="19050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25908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6188AE" id="Obdélník 48" o:spid="_x0000_s1026" style="position:absolute;margin-left:-9.85pt;margin-top:14.35pt;width:477.75pt;height:204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" filled="f" strokecolor="#1f3763 [1604]" strokeweight="1pt"/>
            </w:pict>
          </mc:Fallback>
        </mc:AlternateContent>
      </w:r>
    </w:p>
    <w:p w14:paraId="6FA4996A" w14:textId="374A0C66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Způsob p</w:t>
      </w:r>
      <w:r w:rsidRPr="00081DCF">
        <w:rPr>
          <w:rFonts w:ascii="Arial" w:hAnsi="Arial" w:cs="Arial"/>
        </w:rPr>
        <w:t>odpor</w:t>
      </w:r>
      <w:r w:rsidR="00A12D46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mezigeneračních týmů:</w:t>
      </w:r>
    </w:p>
    <w:p w14:paraId="47906E38" w14:textId="77777777" w:rsidR="00A12D46" w:rsidRPr="00081DCF" w:rsidRDefault="00A12D46" w:rsidP="001D0BC8">
      <w:pPr>
        <w:rPr>
          <w:rFonts w:ascii="Arial" w:hAnsi="Arial" w:cs="Arial"/>
        </w:rPr>
      </w:pPr>
    </w:p>
    <w:p w14:paraId="552D738F" w14:textId="40D19BAE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9</w:t>
      </w:r>
      <w:r w:rsidRPr="00081DCF">
        <w:rPr>
          <w:rFonts w:ascii="Arial" w:hAnsi="Arial" w:cs="Arial"/>
        </w:rPr>
        <w:t xml:space="preserve">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9D1165" w:rsidRDefault="00267D7D">
      <w:pPr>
        <w:pStyle w:val="Nadpis1"/>
        <w:rPr>
          <w:rFonts w:ascii="Arial" w:hAnsi="Arial" w:cs="Arial"/>
          <w:b/>
          <w:bCs/>
          <w:cap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aps/>
          <w:color w:val="auto"/>
          <w:sz w:val="24"/>
          <w:szCs w:val="24"/>
        </w:rPr>
        <w:lastRenderedPageBreak/>
        <w:t>Odpovědnost</w:t>
      </w:r>
    </w:p>
    <w:p w14:paraId="5CA8C440" w14:textId="6E09DFB3" w:rsidR="00D626CA" w:rsidRPr="009D1165" w:rsidRDefault="00D626CA" w:rsidP="00D626CA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Odpovědnost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za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</w:t>
      </w:r>
      <w:r w:rsidR="00374B63">
        <w:rPr>
          <w:rFonts w:ascii="Arial" w:hAnsi="Arial" w:cs="Arial"/>
          <w:b/>
          <w:bCs/>
          <w:color w:val="auto"/>
          <w:sz w:val="24"/>
          <w:szCs w:val="24"/>
        </w:rPr>
        <w:t xml:space="preserve">zdraví,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bezpečí a jistot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u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zaměstnanců</w:t>
      </w:r>
    </w:p>
    <w:p w14:paraId="5438A357" w14:textId="6E9C7E36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6D82E4" w14:textId="06236780" w:rsidR="00666C5C" w:rsidRPr="00081DCF" w:rsidRDefault="00666C5C" w:rsidP="00666C5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absolvovali školení týkající se výkonu práce na pracovišti, jehož součástí byla preventivní doporučení z oblasti ergonomie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57B32858" w14:textId="6A2875F8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</w:t>
      </w:r>
      <w:r w:rsidR="00DF530C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F530C">
        <w:rPr>
          <w:rFonts w:ascii="Arial" w:hAnsi="Arial" w:cs="Arial"/>
          <w:color w:val="auto"/>
          <w:szCs w:val="22"/>
        </w:rPr>
        <w:t>nebo ochranné prostředky</w:t>
      </w:r>
      <w:r w:rsidR="00374B63">
        <w:rPr>
          <w:rFonts w:ascii="Arial" w:hAnsi="Arial" w:cs="Arial"/>
          <w:color w:val="auto"/>
          <w:szCs w:val="22"/>
        </w:rPr>
        <w:t xml:space="preserve"> nebo mycí, čisticí či dezinfekční prostředky</w:t>
      </w:r>
      <w:r w:rsidR="00DF530C">
        <w:rPr>
          <w:rFonts w:ascii="Arial" w:hAnsi="Arial" w:cs="Arial"/>
          <w:color w:val="auto"/>
          <w:szCs w:val="22"/>
        </w:rPr>
        <w:t xml:space="preserve"> </w:t>
      </w:r>
      <w:r w:rsidR="00DB2488" w:rsidRPr="00081DCF">
        <w:rPr>
          <w:rFonts w:ascii="Arial" w:hAnsi="Arial" w:cs="Arial"/>
          <w:color w:val="auto"/>
          <w:szCs w:val="22"/>
        </w:rPr>
        <w:t>nad rámec</w:t>
      </w:r>
      <w:r w:rsidR="00482998" w:rsidRPr="00081DCF">
        <w:rPr>
          <w:rFonts w:ascii="Arial" w:hAnsi="Arial" w:cs="Arial"/>
          <w:color w:val="auto"/>
          <w:szCs w:val="22"/>
        </w:rPr>
        <w:t xml:space="preserve"> Nařízení vlády č. 495/2001 Sb., kterým se stanoví rozsah a bližší podmínky poskytování osobních ochranných pracovních prostředků, mycích, čisticích a dezinfekčních prostředk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81DCF">
        <w:rPr>
          <w:rFonts w:ascii="Arial" w:hAnsi="Arial" w:cs="Arial"/>
          <w:color w:val="auto"/>
          <w:szCs w:val="22"/>
        </w:rPr>
        <w:t>, a</w:t>
      </w:r>
      <w:r w:rsidR="002F767A" w:rsidRPr="00081DCF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81DCF">
        <w:rPr>
          <w:rFonts w:ascii="Arial" w:hAnsi="Arial" w:cs="Arial"/>
          <w:color w:val="auto"/>
          <w:szCs w:val="22"/>
        </w:rPr>
        <w:t>pracovníků v kancelářích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81DCF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81DCF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81DCF">
        <w:rPr>
          <w:rFonts w:ascii="Arial" w:hAnsi="Arial" w:cs="Arial"/>
          <w:color w:val="auto"/>
          <w:szCs w:val="22"/>
        </w:rPr>
        <w:t>u pracovního stolu</w:t>
      </w:r>
      <w:r w:rsidR="00264CB8" w:rsidRPr="00081DCF">
        <w:rPr>
          <w:rFonts w:ascii="Arial" w:hAnsi="Arial" w:cs="Arial"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20F9B6D5" w:rsidR="00D626C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626CA" w:rsidRPr="00081DCF">
        <w:rPr>
          <w:rFonts w:ascii="Arial" w:hAnsi="Arial" w:cs="Arial"/>
          <w:color w:val="auto"/>
          <w:szCs w:val="22"/>
        </w:rPr>
        <w:t>poskyt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zdravotní benefity </w:t>
      </w:r>
      <w:r w:rsidR="00D626CA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374B63">
        <w:rPr>
          <w:rFonts w:ascii="Arial" w:hAnsi="Arial" w:cs="Arial"/>
          <w:i/>
          <w:color w:val="auto"/>
          <w:szCs w:val="22"/>
        </w:rPr>
        <w:t xml:space="preserve"> jaké</w:t>
      </w:r>
      <w:r w:rsidR="00D626CA" w:rsidRPr="00081DCF">
        <w:rPr>
          <w:rFonts w:ascii="Arial" w:hAnsi="Arial" w:cs="Arial"/>
          <w:i/>
          <w:color w:val="auto"/>
          <w:szCs w:val="22"/>
        </w:rPr>
        <w:t>)</w:t>
      </w:r>
      <w:r w:rsidR="00D626C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26C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C2AB28" w14:textId="78743B0C" w:rsidR="002F767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nabíz</w:t>
      </w:r>
      <w:r w:rsidR="00CD25E3" w:rsidRPr="00081DCF">
        <w:rPr>
          <w:rFonts w:ascii="Arial" w:hAnsi="Arial" w:cs="Arial"/>
          <w:color w:val="auto"/>
          <w:szCs w:val="22"/>
        </w:rPr>
        <w:t>ela</w:t>
      </w:r>
      <w:r w:rsidR="002F767A" w:rsidRPr="00081DCF">
        <w:rPr>
          <w:rFonts w:ascii="Arial" w:hAnsi="Arial" w:cs="Arial"/>
          <w:color w:val="auto"/>
          <w:szCs w:val="22"/>
        </w:rPr>
        <w:t xml:space="preserve"> zaměstnancům pomoc při zvládání závislostí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="002F767A" w:rsidRPr="00081DCF">
        <w:rPr>
          <w:rFonts w:ascii="Arial" w:hAnsi="Arial" w:cs="Arial"/>
          <w:color w:val="auto"/>
          <w:szCs w:val="22"/>
        </w:rPr>
        <w:t>při odvykání kouření, alkoholismu</w:t>
      </w:r>
      <w:r w:rsidR="00264CB8" w:rsidRPr="00081DCF">
        <w:rPr>
          <w:rFonts w:ascii="Arial" w:hAnsi="Arial" w:cs="Arial"/>
          <w:color w:val="auto"/>
          <w:szCs w:val="22"/>
        </w:rPr>
        <w:t>, závislosti na omamných látkách</w:t>
      </w:r>
      <w:r w:rsidR="002F767A" w:rsidRPr="00081DCF">
        <w:rPr>
          <w:rFonts w:ascii="Arial" w:hAnsi="Arial" w:cs="Arial"/>
          <w:color w:val="auto"/>
          <w:szCs w:val="22"/>
        </w:rPr>
        <w:t xml:space="preserve">). </w:t>
      </w:r>
      <w:sdt>
        <w:sdtPr>
          <w:rPr>
            <w:rFonts w:ascii="Arial" w:hAnsi="Arial" w:cs="Arial"/>
            <w:color w:val="auto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2CAEA39E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podpo</w:t>
      </w:r>
      <w:r w:rsidR="00A65C37" w:rsidRPr="00081DCF">
        <w:rPr>
          <w:rFonts w:ascii="Arial" w:hAnsi="Arial" w:cs="Arial"/>
          <w:color w:val="auto"/>
          <w:szCs w:val="22"/>
        </w:rPr>
        <w:t>rovala</w:t>
      </w:r>
      <w:r w:rsidR="0048256C" w:rsidRPr="00081DCF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81DCF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482998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48256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8256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22238491" w:rsidR="002F767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byla nápomocna </w:t>
      </w:r>
      <w:r w:rsidR="002F767A" w:rsidRPr="00081DCF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081DCF">
        <w:rPr>
          <w:rFonts w:ascii="Arial" w:hAnsi="Arial" w:cs="Arial"/>
          <w:color w:val="auto"/>
          <w:szCs w:val="22"/>
        </w:rPr>
        <w:t xml:space="preserve">v případě jejich finanční tísně, např. </w:t>
      </w:r>
      <w:r w:rsidR="006C1B26" w:rsidRPr="00081DCF">
        <w:rPr>
          <w:rFonts w:ascii="Arial" w:hAnsi="Arial" w:cs="Arial"/>
          <w:color w:val="auto"/>
          <w:szCs w:val="22"/>
        </w:rPr>
        <w:t xml:space="preserve">při financování bydlení, </w:t>
      </w:r>
      <w:r w:rsidR="002F767A" w:rsidRPr="00081DCF">
        <w:rPr>
          <w:rFonts w:ascii="Arial" w:hAnsi="Arial" w:cs="Arial"/>
          <w:color w:val="auto"/>
          <w:szCs w:val="22"/>
        </w:rPr>
        <w:t>při řešení exekucí</w:t>
      </w:r>
      <w:r w:rsidR="00F70403" w:rsidRPr="00081DCF">
        <w:rPr>
          <w:rFonts w:ascii="Arial" w:hAnsi="Arial" w:cs="Arial"/>
          <w:color w:val="auto"/>
          <w:szCs w:val="22"/>
        </w:rPr>
        <w:t xml:space="preserve"> </w:t>
      </w:r>
      <w:r w:rsidR="002F767A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2F767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6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6B7977" w14:textId="7FD05825" w:rsidR="00E842BC" w:rsidRPr="00081DCF" w:rsidRDefault="0013361D" w:rsidP="00E842BC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E842BC">
        <w:rPr>
          <w:rFonts w:ascii="Arial" w:hAnsi="Arial" w:cs="Arial"/>
          <w:color w:val="auto"/>
          <w:szCs w:val="22"/>
        </w:rPr>
        <w:t>respektovala maximální počet odpracovaných přesčasových hodin dle zákoníku práce</w:t>
      </w:r>
      <w:r w:rsidR="00E842B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8327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42B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6D1677D6" w:rsidR="00EB00C1" w:rsidRPr="00081DCF" w:rsidRDefault="00E46797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EB00C1" w:rsidRPr="00081DCF">
        <w:rPr>
          <w:rFonts w:ascii="Arial" w:hAnsi="Arial" w:cs="Arial"/>
          <w:color w:val="auto"/>
          <w:szCs w:val="22"/>
        </w:rPr>
        <w:t xml:space="preserve"> respekt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6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5227631F" w:rsidR="00C45D4B" w:rsidRPr="00081DCF" w:rsidRDefault="00C45D4B">
      <w:pPr>
        <w:rPr>
          <w:rFonts w:ascii="Arial" w:hAnsi="Arial" w:cs="Arial"/>
          <w:b/>
        </w:rPr>
      </w:pPr>
    </w:p>
    <w:p w14:paraId="5EAB9CB5" w14:textId="6AB027AC" w:rsidR="001D0BC8" w:rsidRPr="00081DCF" w:rsidRDefault="00CD462B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3396F986">
                <wp:simplePos x="0" y="0"/>
                <wp:positionH relativeFrom="column">
                  <wp:posOffset>-90170</wp:posOffset>
                </wp:positionH>
                <wp:positionV relativeFrom="paragraph">
                  <wp:posOffset>280035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8F9FC" id="Obdélník 49" o:spid="_x0000_s1026" style="position:absolute;margin-left:-7.1pt;margin-top:22.05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560F2148" w14:textId="5C34A523" w:rsidR="001D0BC8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33B35F99" w14:textId="77777777" w:rsidR="009D1165" w:rsidRPr="00081DCF" w:rsidRDefault="009D1165" w:rsidP="001D0BC8">
      <w:pPr>
        <w:rPr>
          <w:rFonts w:ascii="Arial" w:hAnsi="Arial" w:cs="Arial"/>
        </w:rPr>
      </w:pPr>
    </w:p>
    <w:p w14:paraId="1DE14CBC" w14:textId="6365B757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Zdravotní benefity pro zaměstnance:</w:t>
      </w:r>
    </w:p>
    <w:p w14:paraId="29D8E2DA" w14:textId="77777777" w:rsidR="009D1165" w:rsidRPr="00081DCF" w:rsidRDefault="009D1165" w:rsidP="001D0BC8">
      <w:pPr>
        <w:rPr>
          <w:rFonts w:ascii="Arial" w:hAnsi="Arial" w:cs="Arial"/>
        </w:rPr>
      </w:pPr>
    </w:p>
    <w:p w14:paraId="323F2669" w14:textId="788ADD6F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Akce na podporu pohybu:</w:t>
      </w:r>
    </w:p>
    <w:p w14:paraId="51B8ADA0" w14:textId="77777777" w:rsidR="009D1165" w:rsidRPr="00081DCF" w:rsidRDefault="009D1165" w:rsidP="001D0BC8">
      <w:pPr>
        <w:rPr>
          <w:rFonts w:ascii="Arial" w:hAnsi="Arial" w:cs="Arial"/>
        </w:rPr>
      </w:pPr>
    </w:p>
    <w:p w14:paraId="73E901E5" w14:textId="68130C82" w:rsidR="00C45D4B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8</w:t>
      </w:r>
      <w:r w:rsidRPr="00081DCF">
        <w:rPr>
          <w:rFonts w:ascii="Arial" w:hAnsi="Arial" w:cs="Arial"/>
        </w:rPr>
        <w:t xml:space="preserve"> Pomoc v případech finanční tísně:</w:t>
      </w:r>
    </w:p>
    <w:p w14:paraId="7B6B4E66" w14:textId="77777777" w:rsidR="001D0BC8" w:rsidRPr="00081DCF" w:rsidRDefault="001D0BC8" w:rsidP="00D626CA">
      <w:pPr>
        <w:rPr>
          <w:rFonts w:ascii="Arial" w:hAnsi="Arial" w:cs="Arial"/>
        </w:rPr>
      </w:pPr>
    </w:p>
    <w:p w14:paraId="5927C023" w14:textId="77777777" w:rsidR="00974C43" w:rsidRPr="00081DCF" w:rsidRDefault="00974C43">
      <w:pPr>
        <w:rPr>
          <w:rFonts w:ascii="Arial" w:hAnsi="Arial" w:cs="Arial"/>
        </w:rPr>
      </w:pPr>
    </w:p>
    <w:p w14:paraId="143BFC88" w14:textId="0B16BBE8" w:rsidR="00EB00C1" w:rsidRPr="009D1165" w:rsidRDefault="00EB00C1" w:rsidP="00EB00C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>Odpovědnost za rozvoj zaměstnanců</w:t>
      </w:r>
    </w:p>
    <w:p w14:paraId="685AAAEF" w14:textId="78793154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7" w:name="_Hlk76631106"/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48256C"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="0048256C"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="0048256C"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7"/>
    <w:p w14:paraId="5A003144" w14:textId="2BC587F9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3361D">
        <w:rPr>
          <w:rFonts w:ascii="Arial" w:hAnsi="Arial" w:cs="Arial"/>
          <w:color w:val="auto"/>
          <w:szCs w:val="22"/>
        </w:rPr>
        <w:t xml:space="preserve"> organizaci </w:t>
      </w:r>
      <w:r w:rsidRPr="00081DCF">
        <w:rPr>
          <w:rFonts w:ascii="Arial" w:hAnsi="Arial" w:cs="Arial"/>
          <w:color w:val="auto"/>
          <w:szCs w:val="22"/>
        </w:rPr>
        <w:t>bylo podporován</w:t>
      </w:r>
      <w:r w:rsidR="00A12D46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12D46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zaměstnanců</w:t>
      </w:r>
      <w:r w:rsidR="00A12D46">
        <w:rPr>
          <w:rFonts w:ascii="Arial" w:hAnsi="Arial" w:cs="Arial"/>
          <w:color w:val="auto"/>
          <w:szCs w:val="22"/>
        </w:rPr>
        <w:t xml:space="preserve"> </w:t>
      </w:r>
      <w:r w:rsidR="00481DC9" w:rsidRPr="00081DCF">
        <w:rPr>
          <w:rFonts w:ascii="Arial" w:hAnsi="Arial" w:cs="Arial"/>
          <w:color w:val="auto"/>
          <w:szCs w:val="22"/>
        </w:rPr>
        <w:t>příprava k dosažení vyššího stupně vzdělání</w:t>
      </w:r>
      <w:r w:rsidR="0087377D">
        <w:rPr>
          <w:rFonts w:ascii="Arial" w:hAnsi="Arial" w:cs="Arial"/>
          <w:color w:val="auto"/>
          <w:szCs w:val="22"/>
        </w:rPr>
        <w:t>, např. při studiu na vysoké škole apod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0C171171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F2DAF8C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01EAE005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EB00C1"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="00EB00C1"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248A2E" w14:textId="43EFB7FA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ý zaměstnanec při nástupu do zaměstnání obdrž</w:t>
      </w:r>
      <w:r w:rsidR="00A65C37" w:rsidRPr="00081DCF">
        <w:rPr>
          <w:rFonts w:ascii="Arial" w:hAnsi="Arial" w:cs="Arial"/>
          <w:color w:val="auto"/>
          <w:szCs w:val="22"/>
        </w:rPr>
        <w:t>el</w:t>
      </w:r>
      <w:r w:rsidRPr="00081DCF">
        <w:rPr>
          <w:rFonts w:ascii="Arial" w:hAnsi="Arial" w:cs="Arial"/>
          <w:color w:val="auto"/>
          <w:szCs w:val="22"/>
        </w:rPr>
        <w:t xml:space="preserve"> adaptační plán</w:t>
      </w:r>
      <w:r w:rsidR="0013361D">
        <w:rPr>
          <w:rFonts w:ascii="Arial" w:hAnsi="Arial" w:cs="Arial"/>
          <w:color w:val="auto"/>
          <w:szCs w:val="22"/>
        </w:rPr>
        <w:t xml:space="preserve"> nebo s ním byl proces zaškolení alespoň prodiskutován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081DCF">
        <w:rPr>
          <w:rFonts w:ascii="Arial" w:hAnsi="Arial" w:cs="Arial"/>
          <w:color w:val="auto"/>
          <w:szCs w:val="22"/>
        </w:rPr>
        <w:t>ovali</w:t>
      </w:r>
      <w:r w:rsidRPr="00081DCF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081DCF">
        <w:rPr>
          <w:rFonts w:ascii="Arial" w:hAnsi="Arial" w:cs="Arial"/>
          <w:color w:val="auto"/>
          <w:szCs w:val="22"/>
        </w:rPr>
        <w:t>,</w:t>
      </w:r>
      <w:r w:rsidRPr="00081DCF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081DCF">
        <w:rPr>
          <w:rFonts w:ascii="Arial" w:hAnsi="Arial" w:cs="Arial"/>
          <w:color w:val="auto"/>
          <w:szCs w:val="22"/>
        </w:rPr>
        <w:t>ili</w:t>
      </w:r>
      <w:r w:rsidRPr="00081DCF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081DCF">
        <w:rPr>
          <w:rFonts w:ascii="Arial" w:hAnsi="Arial" w:cs="Arial"/>
          <w:color w:val="auto"/>
          <w:szCs w:val="22"/>
        </w:rPr>
        <w:t xml:space="preserve"> </w:t>
      </w:r>
      <w:r w:rsidR="00E05E52" w:rsidRPr="00081DCF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12C4C1E8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5CD0CED3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="002F767A"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081DCF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6C3225D3" w:rsidR="00C75F22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C75F22" w:rsidRPr="00081DCF">
        <w:rPr>
          <w:rFonts w:ascii="Arial" w:hAnsi="Arial" w:cs="Arial"/>
          <w:color w:val="auto"/>
          <w:szCs w:val="22"/>
        </w:rPr>
        <w:t xml:space="preserve">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="00C75F22"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C75F22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F22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="00C75F22" w:rsidRPr="00081DCF">
        <w:rPr>
          <w:rFonts w:ascii="Arial" w:hAnsi="Arial" w:cs="Arial"/>
          <w:color w:val="auto"/>
          <w:szCs w:val="22"/>
        </w:rPr>
        <w:t xml:space="preserve"> </w:t>
      </w:r>
    </w:p>
    <w:p w14:paraId="73916E53" w14:textId="37BD799C" w:rsidR="00C75F22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C75F22" w:rsidRPr="00081DCF">
        <w:rPr>
          <w:rFonts w:ascii="Arial" w:hAnsi="Arial" w:cs="Arial"/>
          <w:color w:val="auto"/>
          <w:szCs w:val="22"/>
        </w:rPr>
        <w:t xml:space="preserve"> podpo</w:t>
      </w:r>
      <w:r w:rsidR="00A65C37" w:rsidRPr="00081DCF">
        <w:rPr>
          <w:rFonts w:ascii="Arial" w:hAnsi="Arial" w:cs="Arial"/>
          <w:color w:val="auto"/>
          <w:szCs w:val="22"/>
        </w:rPr>
        <w:t>řila</w:t>
      </w:r>
      <w:r w:rsidR="00C75F22" w:rsidRPr="00081DCF">
        <w:rPr>
          <w:rFonts w:ascii="Arial" w:hAnsi="Arial" w:cs="Arial"/>
          <w:color w:val="auto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auto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F22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FA0F64" w14:textId="794A8456" w:rsidR="00A2431D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A2431D" w:rsidRPr="00081DCF">
        <w:rPr>
          <w:rFonts w:ascii="Arial" w:hAnsi="Arial" w:cs="Arial"/>
          <w:color w:val="auto"/>
          <w:szCs w:val="22"/>
        </w:rPr>
        <w:t xml:space="preserve">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="00A2431D"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="00A2431D"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20F77706" w14:textId="77777777" w:rsidR="00F01215" w:rsidRPr="00081DCF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33A969B8">
                <wp:simplePos x="0" y="0"/>
                <wp:positionH relativeFrom="column">
                  <wp:posOffset>-10795</wp:posOffset>
                </wp:positionH>
                <wp:positionV relativeFrom="paragraph">
                  <wp:posOffset>35560</wp:posOffset>
                </wp:positionV>
                <wp:extent cx="6067425" cy="2711450"/>
                <wp:effectExtent l="0" t="0" r="28575" b="1270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1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311E5" id="Obdélník 50" o:spid="_x0000_s1026" style="position:absolute;margin-left:-.85pt;margin-top:2.8pt;width:477.75pt;height:21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t/aZAIAAB8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" filled="f" strokecolor="#1f3763 [1604]" strokeweight="1pt"/>
            </w:pict>
          </mc:Fallback>
        </mc:AlternateContent>
      </w:r>
    </w:p>
    <w:p w14:paraId="0AD0AA1D" w14:textId="715E4967" w:rsidR="001D0BC8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3.2.2 Podpora zvyšování </w:t>
      </w:r>
      <w:r w:rsidR="00A12D46">
        <w:rPr>
          <w:rFonts w:ascii="Arial" w:hAnsi="Arial" w:cs="Arial"/>
        </w:rPr>
        <w:t>úrovně</w:t>
      </w:r>
      <w:r w:rsidR="006753A4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vzdělání</w:t>
      </w:r>
      <w:r w:rsidRPr="00081DCF">
        <w:rPr>
          <w:rFonts w:ascii="Arial" w:hAnsi="Arial" w:cs="Arial"/>
        </w:rPr>
        <w:t>:</w:t>
      </w:r>
    </w:p>
    <w:p w14:paraId="75F24C17" w14:textId="77777777" w:rsidR="009D1165" w:rsidRPr="00081DCF" w:rsidRDefault="009D1165" w:rsidP="001D0BC8">
      <w:pPr>
        <w:rPr>
          <w:rFonts w:ascii="Arial" w:hAnsi="Arial" w:cs="Arial"/>
        </w:rPr>
      </w:pPr>
    </w:p>
    <w:p w14:paraId="40BE8926" w14:textId="7AA2B77B" w:rsidR="00F01215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</w:t>
      </w:r>
      <w:r w:rsidR="00E05E52" w:rsidRPr="00081DCF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P</w:t>
      </w:r>
      <w:r w:rsidR="00E05E52" w:rsidRPr="00081DCF">
        <w:rPr>
          <w:rFonts w:ascii="Arial" w:hAnsi="Arial" w:cs="Arial"/>
        </w:rPr>
        <w:t>říprava na manažerské pozice</w:t>
      </w:r>
      <w:r w:rsidRPr="00081DCF">
        <w:rPr>
          <w:rFonts w:ascii="Arial" w:hAnsi="Arial" w:cs="Arial"/>
        </w:rPr>
        <w:t>:</w:t>
      </w:r>
    </w:p>
    <w:p w14:paraId="6E0B2416" w14:textId="77777777" w:rsidR="009D1165" w:rsidRPr="00081DCF" w:rsidRDefault="009D1165" w:rsidP="001D0BC8">
      <w:pPr>
        <w:rPr>
          <w:rFonts w:ascii="Arial" w:hAnsi="Arial" w:cs="Arial"/>
        </w:rPr>
      </w:pPr>
    </w:p>
    <w:p w14:paraId="7CA86D51" w14:textId="7AF12095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5E4AE486" w14:textId="118DB815" w:rsidR="00F01215" w:rsidRPr="00081DCF" w:rsidRDefault="00F01215">
      <w:pPr>
        <w:rPr>
          <w:rFonts w:ascii="Arial" w:eastAsiaTheme="majorEastAsia" w:hAnsi="Arial" w:cs="Arial"/>
        </w:rPr>
      </w:pPr>
    </w:p>
    <w:p w14:paraId="3B2D554C" w14:textId="3CEFFAB5" w:rsidR="00BA5E5F" w:rsidRPr="009D1165" w:rsidRDefault="00BA5E5F" w:rsidP="00BA5E5F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Odpovědnost za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možnosti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slaďování pracovního a soukromého života zaměstnanců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3E7216" w14:textId="31A17214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auto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691EF645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nabízela benefity zaměřené na zkvalitňování využití volného času zaměstnanců, např. vstupenky do divadla, plavenky, permanentky do posilovny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701B33CB" w:rsidR="00D1588E" w:rsidRPr="00081DCF" w:rsidRDefault="00303C0B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13361D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mohli využít k dovolené chatu, služební byt či jiný </w:t>
      </w:r>
      <w:r w:rsidR="00E46797">
        <w:rPr>
          <w:rFonts w:ascii="Arial" w:hAnsi="Arial" w:cs="Arial"/>
          <w:color w:val="auto"/>
          <w:szCs w:val="22"/>
        </w:rPr>
        <w:t xml:space="preserve">zaměstnavatelem </w:t>
      </w:r>
      <w:r w:rsidR="00DE17FF">
        <w:rPr>
          <w:rFonts w:ascii="Arial" w:hAnsi="Arial" w:cs="Arial"/>
          <w:color w:val="auto"/>
          <w:szCs w:val="22"/>
        </w:rPr>
        <w:t>poskytnutý</w:t>
      </w:r>
      <w:r w:rsidRPr="00081DCF">
        <w:rPr>
          <w:rFonts w:ascii="Arial" w:hAnsi="Arial" w:cs="Arial"/>
          <w:color w:val="auto"/>
          <w:szCs w:val="22"/>
        </w:rPr>
        <w:t xml:space="preserve"> objekt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726DA02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0839F4B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2666E6C2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683126E9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436D6302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</w:t>
      </w:r>
      <w:r w:rsidR="0013361D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5B09DEA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produktů či služeb</w:t>
      </w:r>
      <w:r w:rsidR="006B0ADF">
        <w:rPr>
          <w:rFonts w:ascii="Arial" w:hAnsi="Arial" w:cs="Arial"/>
          <w:color w:val="auto"/>
          <w:szCs w:val="22"/>
        </w:rPr>
        <w:t xml:space="preserve"> organizace</w:t>
      </w:r>
      <w:r w:rsidRPr="00081DCF">
        <w:rPr>
          <w:rFonts w:ascii="Arial" w:hAnsi="Arial" w:cs="Arial"/>
          <w:color w:val="auto"/>
          <w:szCs w:val="22"/>
        </w:rPr>
        <w:t>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2B7F371A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057AB16C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4D1CA606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vybavení </w:t>
      </w:r>
      <w:r w:rsidR="0013361D">
        <w:rPr>
          <w:rFonts w:ascii="Arial" w:hAnsi="Arial" w:cs="Arial"/>
          <w:color w:val="auto"/>
          <w:szCs w:val="22"/>
        </w:rPr>
        <w:t>organizace</w:t>
      </w:r>
      <w:r w:rsidR="0013361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5E9EE8C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zajišťovala péči o předškolní děti, či ve specifických případech o vnoučata zaměstnanců (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7B93CBE5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D1588E"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0374917D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uspořádala min. 1 akci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="00D1588E"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11E8A30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498B0151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6B0ADF">
        <w:rPr>
          <w:rFonts w:ascii="Arial" w:hAnsi="Arial" w:cs="Arial"/>
          <w:color w:val="auto"/>
          <w:szCs w:val="22"/>
        </w:rPr>
        <w:t>1</w:t>
      </w:r>
      <w:r w:rsidR="0026347F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269E1D4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6B0ADF">
        <w:rPr>
          <w:rFonts w:ascii="Arial" w:hAnsi="Arial" w:cs="Arial"/>
          <w:color w:val="auto"/>
          <w:szCs w:val="22"/>
        </w:rPr>
        <w:t>10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a</w:t>
      </w:r>
      <w:r w:rsidR="00010ABD">
        <w:rPr>
          <w:rFonts w:ascii="Arial" w:hAnsi="Arial" w:cs="Arial"/>
          <w:color w:val="auto"/>
          <w:szCs w:val="22"/>
        </w:rPr>
        <w:t>le</w:t>
      </w:r>
      <w:r w:rsidRPr="00081DCF">
        <w:rPr>
          <w:rFonts w:ascii="Arial" w:hAnsi="Arial" w:cs="Arial"/>
          <w:color w:val="auto"/>
          <w:szCs w:val="22"/>
        </w:rPr>
        <w:t xml:space="preserve">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BA38B0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432A4920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delší dovolenou, než </w:t>
      </w:r>
      <w:r w:rsidR="00010ABD">
        <w:rPr>
          <w:rFonts w:ascii="Arial" w:hAnsi="Arial" w:cs="Arial"/>
          <w:color w:val="auto"/>
          <w:szCs w:val="22"/>
        </w:rPr>
        <w:t>je zákonné minimu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9BCA7BF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09A3AB1D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E3F2F1" w14:textId="2C1F4838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zaměstnavatele </w:t>
      </w:r>
      <w:r w:rsidR="006B0ADF">
        <w:rPr>
          <w:rFonts w:ascii="Arial" w:hAnsi="Arial" w:cs="Arial"/>
          <w:color w:val="auto"/>
          <w:szCs w:val="22"/>
        </w:rPr>
        <w:t xml:space="preserve">nebo cca 10 minut pěší chůze </w:t>
      </w:r>
      <w:r w:rsidRPr="00081DCF">
        <w:rPr>
          <w:rFonts w:ascii="Arial" w:hAnsi="Arial" w:cs="Arial"/>
          <w:color w:val="auto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081DCF">
        <w:rPr>
          <w:rFonts w:ascii="Arial" w:hAnsi="Arial" w:cs="Arial"/>
          <w:i/>
          <w:color w:val="auto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auto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5F5176C9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57AF8F7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1588E" w:rsidRPr="00081DCF">
        <w:rPr>
          <w:rFonts w:ascii="Arial" w:hAnsi="Arial" w:cs="Arial"/>
          <w:color w:val="auto"/>
          <w:szCs w:val="22"/>
        </w:rPr>
        <w:t xml:space="preserve">uspořádala pro své zaměstnance min. 1 kulturní akci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4227A65A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sportovní akci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4F894DDB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462C7F9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</w:t>
      </w:r>
      <w:r w:rsidR="006B0ADF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C1403F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3DF2A2" w14:textId="77777777" w:rsidR="003D1227" w:rsidRDefault="003D122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1588078F" w14:textId="3E176301" w:rsidR="001D0BC8" w:rsidRPr="00081DCF" w:rsidRDefault="00016D6F" w:rsidP="003D1227">
      <w:pPr>
        <w:tabs>
          <w:tab w:val="left" w:pos="1340"/>
        </w:tabs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03650B0A">
                <wp:simplePos x="0" y="0"/>
                <wp:positionH relativeFrom="margin">
                  <wp:posOffset>-53340</wp:posOffset>
                </wp:positionH>
                <wp:positionV relativeFrom="paragraph">
                  <wp:posOffset>205105</wp:posOffset>
                </wp:positionV>
                <wp:extent cx="6067425" cy="7092950"/>
                <wp:effectExtent l="0" t="0" r="28575" b="1270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7092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AC50B" id="Obdélník 51" o:spid="_x0000_s1026" style="position:absolute;margin-left:-4.2pt;margin-top:16.15pt;width:477.75pt;height:558.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7B2A98" w:rsidRPr="00081DCF">
        <w:rPr>
          <w:rFonts w:ascii="Arial" w:hAnsi="Arial" w:cs="Arial"/>
          <w:b/>
        </w:rPr>
        <w:t xml:space="preserve"> </w: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6FE220BE" w:rsidR="008235C7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 Benefity zaměřené na zkvalitňování využití volného času:</w:t>
      </w:r>
    </w:p>
    <w:p w14:paraId="096692A1" w14:textId="765E4FDF" w:rsidR="00016D6F" w:rsidRDefault="00016D6F" w:rsidP="00F01215">
      <w:pPr>
        <w:rPr>
          <w:rFonts w:ascii="Arial" w:hAnsi="Arial" w:cs="Arial"/>
        </w:rPr>
      </w:pPr>
    </w:p>
    <w:p w14:paraId="3889652D" w14:textId="01FB9F75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1707EF">
        <w:rPr>
          <w:rFonts w:ascii="Arial" w:hAnsi="Arial" w:cs="Arial"/>
        </w:rPr>
        <w:t>18</w:t>
      </w:r>
      <w:r w:rsidRPr="00081DCF">
        <w:rPr>
          <w:rFonts w:ascii="Arial" w:hAnsi="Arial" w:cs="Arial"/>
        </w:rPr>
        <w:t xml:space="preserve"> Akce pro děti zaměstnanců:</w:t>
      </w:r>
    </w:p>
    <w:p w14:paraId="78371E66" w14:textId="3FEDCA7F" w:rsidR="00016D6F" w:rsidRPr="00081DCF" w:rsidRDefault="00016D6F" w:rsidP="00F01215">
      <w:pPr>
        <w:rPr>
          <w:rFonts w:ascii="Arial" w:hAnsi="Arial" w:cs="Arial"/>
        </w:rPr>
      </w:pPr>
    </w:p>
    <w:p w14:paraId="075ED1AF" w14:textId="6332EF1B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1707EF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1D8E8980" w14:textId="1BACEB91" w:rsidR="00016D6F" w:rsidRPr="00081DCF" w:rsidRDefault="00016D6F" w:rsidP="00F01215">
      <w:pPr>
        <w:rPr>
          <w:rFonts w:ascii="Arial" w:hAnsi="Arial" w:cs="Arial"/>
        </w:rPr>
      </w:pPr>
    </w:p>
    <w:p w14:paraId="5B9ED7A7" w14:textId="192D73E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FC09C0">
        <w:rPr>
          <w:rFonts w:ascii="Arial" w:hAnsi="Arial" w:cs="Arial"/>
        </w:rPr>
        <w:t>4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5CED206F" w14:textId="77777777" w:rsidR="00016D6F" w:rsidRPr="00081DCF" w:rsidRDefault="00016D6F" w:rsidP="00F01215">
      <w:pPr>
        <w:rPr>
          <w:rFonts w:ascii="Arial" w:hAnsi="Arial" w:cs="Arial"/>
        </w:rPr>
      </w:pPr>
    </w:p>
    <w:p w14:paraId="77C3FA88" w14:textId="4D23F1E0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5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C7DD1A0" w14:textId="77777777" w:rsidR="00016D6F" w:rsidRPr="00081DCF" w:rsidRDefault="00016D6F" w:rsidP="00F01215">
      <w:pPr>
        <w:rPr>
          <w:rFonts w:ascii="Arial" w:hAnsi="Arial" w:cs="Arial"/>
        </w:rPr>
      </w:pPr>
    </w:p>
    <w:p w14:paraId="346F1D95" w14:textId="4701F2C6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FC09C0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12701F30" w14:textId="77777777" w:rsidR="00016D6F" w:rsidRPr="00081DCF" w:rsidRDefault="00016D6F" w:rsidP="00F01215">
      <w:pPr>
        <w:rPr>
          <w:rFonts w:ascii="Arial" w:hAnsi="Arial" w:cs="Arial"/>
        </w:rPr>
      </w:pPr>
    </w:p>
    <w:p w14:paraId="25CE9F71" w14:textId="136BA9F9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7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56644E0D" w14:textId="77777777" w:rsidR="00016D6F" w:rsidRPr="00081DCF" w:rsidRDefault="00016D6F" w:rsidP="00F01215">
      <w:pPr>
        <w:rPr>
          <w:rFonts w:ascii="Arial" w:hAnsi="Arial" w:cs="Arial"/>
        </w:rPr>
      </w:pPr>
    </w:p>
    <w:p w14:paraId="02C78261" w14:textId="3B036B88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3</w:t>
      </w:r>
      <w:r w:rsidR="00FC09C0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Služby navíc </w:t>
      </w:r>
      <w:r w:rsidR="00974C43" w:rsidRPr="00081DCF">
        <w:rPr>
          <w:rFonts w:ascii="Arial" w:hAnsi="Arial" w:cs="Arial"/>
        </w:rPr>
        <w:t>pro zaměstnance</w:t>
      </w:r>
      <w:r w:rsidRPr="00081DCF">
        <w:rPr>
          <w:rFonts w:ascii="Arial" w:hAnsi="Arial" w:cs="Arial"/>
        </w:rPr>
        <w:t>:</w:t>
      </w:r>
    </w:p>
    <w:p w14:paraId="38FBDF23" w14:textId="77777777" w:rsidR="00016D6F" w:rsidRPr="00081DCF" w:rsidRDefault="00016D6F" w:rsidP="00F01215">
      <w:pPr>
        <w:rPr>
          <w:rFonts w:ascii="Arial" w:hAnsi="Arial" w:cs="Arial"/>
        </w:rPr>
      </w:pPr>
    </w:p>
    <w:p w14:paraId="3AE16BED" w14:textId="14B87EA6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</w:t>
      </w:r>
      <w:r w:rsidR="00FC09C0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Pr="00081DCF" w:rsidRDefault="001D0BC8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71B7651C" w14:textId="522B680D" w:rsidR="0006015A" w:rsidRPr="00081DCF" w:rsidRDefault="00957FC6" w:rsidP="0006015A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081DCF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DCEE74" w14:textId="77777777" w:rsidR="00FD2B8C" w:rsidRDefault="00FD2B8C" w:rsidP="005423B1">
      <w:pPr>
        <w:spacing w:after="0" w:line="240" w:lineRule="auto"/>
      </w:pPr>
      <w:r>
        <w:separator/>
      </w:r>
    </w:p>
  </w:endnote>
  <w:endnote w:type="continuationSeparator" w:id="0">
    <w:p w14:paraId="004B3C52" w14:textId="77777777" w:rsidR="00FD2B8C" w:rsidRDefault="00FD2B8C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05537536"/>
      <w:docPartObj>
        <w:docPartGallery w:val="Page Numbers (Bottom of Page)"/>
        <w:docPartUnique/>
      </w:docPartObj>
    </w:sdtPr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A64E65" w14:textId="77777777" w:rsidR="00FD2B8C" w:rsidRDefault="00FD2B8C" w:rsidP="005423B1">
      <w:pPr>
        <w:spacing w:after="0" w:line="240" w:lineRule="auto"/>
      </w:pPr>
      <w:r>
        <w:separator/>
      </w:r>
    </w:p>
  </w:footnote>
  <w:footnote w:type="continuationSeparator" w:id="0">
    <w:p w14:paraId="6C38A1EB" w14:textId="77777777" w:rsidR="00FD2B8C" w:rsidRDefault="00FD2B8C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10ABD"/>
    <w:rsid w:val="00016D6F"/>
    <w:rsid w:val="000349DB"/>
    <w:rsid w:val="00042E7C"/>
    <w:rsid w:val="0004794B"/>
    <w:rsid w:val="000530B8"/>
    <w:rsid w:val="0006015A"/>
    <w:rsid w:val="000604D4"/>
    <w:rsid w:val="00067261"/>
    <w:rsid w:val="00067D0B"/>
    <w:rsid w:val="000725E5"/>
    <w:rsid w:val="00081DCF"/>
    <w:rsid w:val="00083ACF"/>
    <w:rsid w:val="0009533A"/>
    <w:rsid w:val="000A6887"/>
    <w:rsid w:val="000B633D"/>
    <w:rsid w:val="000C1E88"/>
    <w:rsid w:val="000E1965"/>
    <w:rsid w:val="000E2229"/>
    <w:rsid w:val="00120314"/>
    <w:rsid w:val="0013361D"/>
    <w:rsid w:val="001535E2"/>
    <w:rsid w:val="001707EF"/>
    <w:rsid w:val="00172032"/>
    <w:rsid w:val="00180AF8"/>
    <w:rsid w:val="001862DC"/>
    <w:rsid w:val="001905E7"/>
    <w:rsid w:val="001A5F9E"/>
    <w:rsid w:val="001B31EF"/>
    <w:rsid w:val="001D0BC8"/>
    <w:rsid w:val="001D1DA5"/>
    <w:rsid w:val="001E285D"/>
    <w:rsid w:val="001F2D6B"/>
    <w:rsid w:val="002038B0"/>
    <w:rsid w:val="00215616"/>
    <w:rsid w:val="00240031"/>
    <w:rsid w:val="00261C2B"/>
    <w:rsid w:val="0026347F"/>
    <w:rsid w:val="0026490A"/>
    <w:rsid w:val="00264CB8"/>
    <w:rsid w:val="002665D3"/>
    <w:rsid w:val="00267D7D"/>
    <w:rsid w:val="002B27F2"/>
    <w:rsid w:val="002B4363"/>
    <w:rsid w:val="002D4576"/>
    <w:rsid w:val="002E0990"/>
    <w:rsid w:val="002E1410"/>
    <w:rsid w:val="002E63B4"/>
    <w:rsid w:val="002E65CB"/>
    <w:rsid w:val="002E6839"/>
    <w:rsid w:val="002F767A"/>
    <w:rsid w:val="00303C0B"/>
    <w:rsid w:val="00316AD9"/>
    <w:rsid w:val="00324B89"/>
    <w:rsid w:val="00332D90"/>
    <w:rsid w:val="00344C0B"/>
    <w:rsid w:val="0034555B"/>
    <w:rsid w:val="00353257"/>
    <w:rsid w:val="00364EC2"/>
    <w:rsid w:val="00374B63"/>
    <w:rsid w:val="0038525D"/>
    <w:rsid w:val="0039488F"/>
    <w:rsid w:val="003A6B09"/>
    <w:rsid w:val="003B0526"/>
    <w:rsid w:val="003B14D7"/>
    <w:rsid w:val="003C5870"/>
    <w:rsid w:val="003D1227"/>
    <w:rsid w:val="00441D67"/>
    <w:rsid w:val="00461329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4D62D0"/>
    <w:rsid w:val="004E05EB"/>
    <w:rsid w:val="004E613E"/>
    <w:rsid w:val="004F4B05"/>
    <w:rsid w:val="00532FA3"/>
    <w:rsid w:val="005361A8"/>
    <w:rsid w:val="005423B1"/>
    <w:rsid w:val="00544462"/>
    <w:rsid w:val="005513BC"/>
    <w:rsid w:val="00564B0D"/>
    <w:rsid w:val="00572D9E"/>
    <w:rsid w:val="00595887"/>
    <w:rsid w:val="005B4A71"/>
    <w:rsid w:val="005C6A71"/>
    <w:rsid w:val="005F1379"/>
    <w:rsid w:val="00624D64"/>
    <w:rsid w:val="00634092"/>
    <w:rsid w:val="006344C1"/>
    <w:rsid w:val="00653CAE"/>
    <w:rsid w:val="00666C5C"/>
    <w:rsid w:val="006753A4"/>
    <w:rsid w:val="00675759"/>
    <w:rsid w:val="00687376"/>
    <w:rsid w:val="006A79D2"/>
    <w:rsid w:val="006B0A29"/>
    <w:rsid w:val="006B0ADF"/>
    <w:rsid w:val="006B118F"/>
    <w:rsid w:val="006C1B26"/>
    <w:rsid w:val="006D1100"/>
    <w:rsid w:val="007014B0"/>
    <w:rsid w:val="0071219B"/>
    <w:rsid w:val="00726194"/>
    <w:rsid w:val="00733850"/>
    <w:rsid w:val="00767C01"/>
    <w:rsid w:val="00777211"/>
    <w:rsid w:val="00780F37"/>
    <w:rsid w:val="007A078F"/>
    <w:rsid w:val="007B2A98"/>
    <w:rsid w:val="007B689A"/>
    <w:rsid w:val="007C149A"/>
    <w:rsid w:val="007C3947"/>
    <w:rsid w:val="007D0C4A"/>
    <w:rsid w:val="007D157E"/>
    <w:rsid w:val="007D7BA8"/>
    <w:rsid w:val="007E27F6"/>
    <w:rsid w:val="0080224C"/>
    <w:rsid w:val="008070DA"/>
    <w:rsid w:val="0081411C"/>
    <w:rsid w:val="008235C7"/>
    <w:rsid w:val="008243CB"/>
    <w:rsid w:val="008379F7"/>
    <w:rsid w:val="00852951"/>
    <w:rsid w:val="008603E2"/>
    <w:rsid w:val="0087377D"/>
    <w:rsid w:val="00876A55"/>
    <w:rsid w:val="0088219D"/>
    <w:rsid w:val="00883C84"/>
    <w:rsid w:val="008B0ED3"/>
    <w:rsid w:val="008C687A"/>
    <w:rsid w:val="008D7BD4"/>
    <w:rsid w:val="00901303"/>
    <w:rsid w:val="00910F99"/>
    <w:rsid w:val="00911164"/>
    <w:rsid w:val="00927AB3"/>
    <w:rsid w:val="009428EA"/>
    <w:rsid w:val="00957FC6"/>
    <w:rsid w:val="00974C43"/>
    <w:rsid w:val="009771EA"/>
    <w:rsid w:val="00977639"/>
    <w:rsid w:val="00993B17"/>
    <w:rsid w:val="009B57FA"/>
    <w:rsid w:val="009D1165"/>
    <w:rsid w:val="00A12D46"/>
    <w:rsid w:val="00A23938"/>
    <w:rsid w:val="00A2431D"/>
    <w:rsid w:val="00A274C0"/>
    <w:rsid w:val="00A420C1"/>
    <w:rsid w:val="00A56C76"/>
    <w:rsid w:val="00A57FF2"/>
    <w:rsid w:val="00A60D9C"/>
    <w:rsid w:val="00A65C37"/>
    <w:rsid w:val="00A667E6"/>
    <w:rsid w:val="00A679E3"/>
    <w:rsid w:val="00A931AB"/>
    <w:rsid w:val="00AB17FC"/>
    <w:rsid w:val="00AC65FF"/>
    <w:rsid w:val="00AD5893"/>
    <w:rsid w:val="00AF62EF"/>
    <w:rsid w:val="00B079E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C1DAF"/>
    <w:rsid w:val="00BD3236"/>
    <w:rsid w:val="00BD6BE8"/>
    <w:rsid w:val="00BE7653"/>
    <w:rsid w:val="00BF079A"/>
    <w:rsid w:val="00BF7299"/>
    <w:rsid w:val="00C12CFA"/>
    <w:rsid w:val="00C15CCE"/>
    <w:rsid w:val="00C168C7"/>
    <w:rsid w:val="00C33C68"/>
    <w:rsid w:val="00C45D4B"/>
    <w:rsid w:val="00C500CD"/>
    <w:rsid w:val="00C63534"/>
    <w:rsid w:val="00C75CE8"/>
    <w:rsid w:val="00C75F22"/>
    <w:rsid w:val="00C76E22"/>
    <w:rsid w:val="00C87EE8"/>
    <w:rsid w:val="00C87F1B"/>
    <w:rsid w:val="00C90666"/>
    <w:rsid w:val="00CB5EA4"/>
    <w:rsid w:val="00CD2018"/>
    <w:rsid w:val="00CD25E3"/>
    <w:rsid w:val="00CD462B"/>
    <w:rsid w:val="00CD5DCC"/>
    <w:rsid w:val="00CD6E64"/>
    <w:rsid w:val="00CE0E6E"/>
    <w:rsid w:val="00D1588E"/>
    <w:rsid w:val="00D6083B"/>
    <w:rsid w:val="00D626CA"/>
    <w:rsid w:val="00D8734B"/>
    <w:rsid w:val="00D937A4"/>
    <w:rsid w:val="00DB2488"/>
    <w:rsid w:val="00DB3DAB"/>
    <w:rsid w:val="00DC122B"/>
    <w:rsid w:val="00DD22E5"/>
    <w:rsid w:val="00DD68A9"/>
    <w:rsid w:val="00DE17FF"/>
    <w:rsid w:val="00DF393F"/>
    <w:rsid w:val="00DF530C"/>
    <w:rsid w:val="00E05E52"/>
    <w:rsid w:val="00E11165"/>
    <w:rsid w:val="00E139CD"/>
    <w:rsid w:val="00E259DB"/>
    <w:rsid w:val="00E413C6"/>
    <w:rsid w:val="00E46797"/>
    <w:rsid w:val="00E46AF3"/>
    <w:rsid w:val="00E842BC"/>
    <w:rsid w:val="00EA2E46"/>
    <w:rsid w:val="00EB00C1"/>
    <w:rsid w:val="00EB57B8"/>
    <w:rsid w:val="00EC1057"/>
    <w:rsid w:val="00EE54B2"/>
    <w:rsid w:val="00EF62F1"/>
    <w:rsid w:val="00F01215"/>
    <w:rsid w:val="00F0606C"/>
    <w:rsid w:val="00F25CAE"/>
    <w:rsid w:val="00F4252D"/>
    <w:rsid w:val="00F57ECC"/>
    <w:rsid w:val="00F70403"/>
    <w:rsid w:val="00FB069C"/>
    <w:rsid w:val="00FB1045"/>
    <w:rsid w:val="00FC02C8"/>
    <w:rsid w:val="00FC09C0"/>
    <w:rsid w:val="00FC449A"/>
    <w:rsid w:val="00FD2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66C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C5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C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writefull-cache xmlns="urn:writefull-cache:Suggestions">{"suggestions":{},"typeOfAccount":"freemium"}</writefull-cach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3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D80AAF4-C3DF-456E-9AB1-63A9A6FE35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3</Pages>
  <Words>3079</Words>
  <Characters>18169</Characters>
  <Application>Microsoft Office Word</Application>
  <DocSecurity>0</DocSecurity>
  <Lines>151</Lines>
  <Paragraphs>4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Olga Siskova</cp:lastModifiedBy>
  <cp:revision>4</cp:revision>
  <cp:lastPrinted>2024-02-29T13:47:00Z</cp:lastPrinted>
  <dcterms:created xsi:type="dcterms:W3CDTF">2024-03-20T14:30:00Z</dcterms:created>
  <dcterms:modified xsi:type="dcterms:W3CDTF">2024-04-04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